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C9931" w14:textId="751EEC75" w:rsidR="00923247" w:rsidRDefault="00E73EA9" w:rsidP="00923247">
      <w:pPr>
        <w:pStyle w:val="Title"/>
      </w:pPr>
      <w:r>
        <w:t>Assignment</w:t>
      </w:r>
      <w:r w:rsidR="00923247">
        <w:t xml:space="preserve"> 0</w:t>
      </w:r>
      <w:r w:rsidR="00444EB6">
        <w:t>6</w:t>
      </w:r>
    </w:p>
    <w:p w14:paraId="60C65CCB" w14:textId="0D8E65DB" w:rsidR="00D93A8C" w:rsidRDefault="00444EB6" w:rsidP="00EE7898">
      <w:pPr>
        <w:pStyle w:val="Subtitle"/>
        <w:pBdr>
          <w:bottom w:val="single" w:sz="4" w:space="1" w:color="auto"/>
        </w:pBdr>
      </w:pPr>
      <w:r>
        <w:rPr>
          <w:rStyle w:val="SubtitleChar"/>
        </w:rPr>
        <w:t>Reporting</w:t>
      </w:r>
    </w:p>
    <w:p w14:paraId="4ADC8707" w14:textId="1FB59BFC" w:rsidR="00923247" w:rsidRPr="00EE7898" w:rsidRDefault="00923247" w:rsidP="00EE7898">
      <w:pPr>
        <w:pStyle w:val="Heading1"/>
        <w:rPr>
          <w:rStyle w:val="Strong"/>
          <w:b/>
          <w:bCs w:val="0"/>
        </w:rPr>
      </w:pPr>
      <w:r w:rsidRPr="00EE7898">
        <w:rPr>
          <w:rStyle w:val="Strong"/>
          <w:b/>
          <w:bCs w:val="0"/>
        </w:rPr>
        <w:t xml:space="preserve">Module Overview </w:t>
      </w:r>
    </w:p>
    <w:p w14:paraId="17FF43D5" w14:textId="14817EF7" w:rsidR="00923247" w:rsidRDefault="00923247" w:rsidP="003B6D2E">
      <w:r>
        <w:t>In this module</w:t>
      </w:r>
      <w:r w:rsidR="00D66246">
        <w:t>,</w:t>
      </w:r>
      <w:r>
        <w:t xml:space="preserve"> you learn about </w:t>
      </w:r>
      <w:r w:rsidR="00444EB6">
        <w:t>creating and managing reports using PowerBI Reporting Server</w:t>
      </w:r>
      <w:r>
        <w:t xml:space="preserve">. </w:t>
      </w:r>
    </w:p>
    <w:p w14:paraId="45FEC5AE" w14:textId="43E29032" w:rsidR="00923247" w:rsidRPr="00EE7898" w:rsidRDefault="00923247" w:rsidP="00EE7898">
      <w:pPr>
        <w:pStyle w:val="Heading1"/>
        <w:rPr>
          <w:rStyle w:val="Strong"/>
          <w:b/>
          <w:bCs w:val="0"/>
        </w:rPr>
      </w:pPr>
      <w:r w:rsidRPr="00EE7898">
        <w:rPr>
          <w:rStyle w:val="Strong"/>
          <w:b/>
          <w:bCs w:val="0"/>
        </w:rPr>
        <w:t xml:space="preserve">Required Software </w:t>
      </w:r>
    </w:p>
    <w:p w14:paraId="681E9189" w14:textId="73BCECF3" w:rsidR="00C740E1" w:rsidRDefault="003B6D2E" w:rsidP="00860482">
      <w:pPr>
        <w:pStyle w:val="ListParagraph"/>
        <w:numPr>
          <w:ilvl w:val="0"/>
          <w:numId w:val="30"/>
        </w:numPr>
      </w:pPr>
      <w:r w:rsidRPr="00EB3F79">
        <w:t>SQL Dev</w:t>
      </w:r>
      <w:r w:rsidR="00923247" w:rsidRPr="00EB3F79">
        <w:t>eloper Edition (or equivalent)</w:t>
      </w:r>
    </w:p>
    <w:p w14:paraId="33EE2384" w14:textId="77777777" w:rsidR="00860482" w:rsidRDefault="00860482" w:rsidP="00860482">
      <w:pPr>
        <w:pStyle w:val="ListParagraph"/>
        <w:numPr>
          <w:ilvl w:val="0"/>
          <w:numId w:val="30"/>
        </w:numPr>
      </w:pPr>
      <w:r>
        <w:t>Report Builder</w:t>
      </w:r>
    </w:p>
    <w:p w14:paraId="57EF8A3D" w14:textId="3BCF329D" w:rsidR="00444EB6" w:rsidRDefault="003B6D2E" w:rsidP="00444EB6">
      <w:pPr>
        <w:pStyle w:val="ListParagraph"/>
        <w:numPr>
          <w:ilvl w:val="0"/>
          <w:numId w:val="30"/>
        </w:numPr>
      </w:pPr>
      <w:r w:rsidRPr="00EB3F79">
        <w:t>Visual Studio 2019 Community edition</w:t>
      </w:r>
      <w:r w:rsidR="00D93A8C">
        <w:t xml:space="preserve"> with the SS</w:t>
      </w:r>
      <w:r w:rsidR="00444EB6">
        <w:t>R</w:t>
      </w:r>
      <w:r w:rsidR="00D93A8C">
        <w:t>S Extension</w:t>
      </w:r>
    </w:p>
    <w:p w14:paraId="16D58B41" w14:textId="4A48D07E" w:rsidR="00860482" w:rsidRPr="00860482" w:rsidRDefault="00000000" w:rsidP="00860482">
      <w:pPr>
        <w:pStyle w:val="ListParagraph"/>
        <w:numPr>
          <w:ilvl w:val="1"/>
          <w:numId w:val="30"/>
        </w:numPr>
        <w:rPr>
          <w:sz w:val="18"/>
          <w:szCs w:val="18"/>
        </w:rPr>
      </w:pPr>
      <w:hyperlink r:id="rId8" w:history="1">
        <w:r w:rsidR="00860482" w:rsidRPr="00860482">
          <w:rPr>
            <w:rStyle w:val="Hyperlink"/>
            <w:sz w:val="18"/>
            <w:szCs w:val="18"/>
          </w:rPr>
          <w:t>https://marketplace.visualstudio.com/items?itemName=ProBITools.MicrosoftReportProjectsforVisualStudio</w:t>
        </w:r>
      </w:hyperlink>
    </w:p>
    <w:p w14:paraId="3D2BC1B9" w14:textId="6E2C6B2B" w:rsidR="00444EB6" w:rsidRDefault="00C878B8" w:rsidP="00444EB6">
      <w:pPr>
        <w:pStyle w:val="ListParagraph"/>
        <w:numPr>
          <w:ilvl w:val="0"/>
          <w:numId w:val="30"/>
        </w:numPr>
      </w:pPr>
      <w:r w:rsidRPr="00C878B8">
        <w:rPr>
          <w:b/>
          <w:bCs/>
        </w:rPr>
        <w:t>Optional</w:t>
      </w:r>
      <w:r>
        <w:t xml:space="preserve"> </w:t>
      </w:r>
      <w:r w:rsidR="00860482">
        <w:t xml:space="preserve">SSRS Server </w:t>
      </w:r>
      <w:r w:rsidR="0007296F">
        <w:t xml:space="preserve">(See the article on installation </w:t>
      </w:r>
      <w:r w:rsidR="0007296F" w:rsidRPr="0007296F">
        <w:rPr>
          <w:color w:val="FF0000"/>
        </w:rPr>
        <w:t>**</w:t>
      </w:r>
      <w:r w:rsidR="0007296F">
        <w:t>)</w:t>
      </w:r>
    </w:p>
    <w:p w14:paraId="02A16B75" w14:textId="44D45863" w:rsidR="00860482" w:rsidRPr="00860482" w:rsidRDefault="00000000" w:rsidP="00860482">
      <w:pPr>
        <w:pStyle w:val="ListParagraph"/>
        <w:numPr>
          <w:ilvl w:val="1"/>
          <w:numId w:val="30"/>
        </w:numPr>
        <w:rPr>
          <w:sz w:val="18"/>
          <w:szCs w:val="18"/>
        </w:rPr>
      </w:pPr>
      <w:hyperlink r:id="rId9" w:history="1">
        <w:r w:rsidR="00860482" w:rsidRPr="00860482">
          <w:rPr>
            <w:rStyle w:val="Hyperlink"/>
            <w:sz w:val="18"/>
            <w:szCs w:val="18"/>
          </w:rPr>
          <w:t>https://www.microsoft.com/en-us/download/details.aspx?id=100122</w:t>
        </w:r>
      </w:hyperlink>
    </w:p>
    <w:p w14:paraId="70E05469" w14:textId="77777777" w:rsidR="00E73EA9" w:rsidRPr="00EE7898" w:rsidRDefault="00BE4113" w:rsidP="00EE7898">
      <w:pPr>
        <w:pStyle w:val="Heading1"/>
      </w:pPr>
      <w:r w:rsidRPr="00EE7898">
        <w:t>Assignment Videos</w:t>
      </w:r>
    </w:p>
    <w:p w14:paraId="3566DFDC" w14:textId="422A3D5D" w:rsidR="00BE4113" w:rsidRDefault="00E73EA9" w:rsidP="00E73EA9">
      <w:r>
        <w:t xml:space="preserve">Please watch the following assignment videos. </w:t>
      </w:r>
      <w:r w:rsidR="00DA0ACA">
        <w:t>You can watch them all at once, but I recommend watching a few, changing to a different task, like reading, and the</w:t>
      </w:r>
      <w:r w:rsidR="00087EA0">
        <w:t>n</w:t>
      </w:r>
      <w:r w:rsidR="00DA0ACA">
        <w:t xml:space="preserve"> watching a few more.</w:t>
      </w:r>
    </w:p>
    <w:p w14:paraId="6980FB04" w14:textId="710D126D" w:rsidR="00444EB6" w:rsidRDefault="00000000" w:rsidP="00E73EA9">
      <w:pPr>
        <w:rPr>
          <w:rStyle w:val="Hyperlink"/>
        </w:rPr>
      </w:pPr>
      <w:hyperlink r:id="rId10" w:history="1">
        <w:r w:rsidR="00444EB6" w:rsidRPr="000A00AE">
          <w:rPr>
            <w:rStyle w:val="Hyperlink"/>
          </w:rPr>
          <w:t>https://youtube.com/playlist?list=PLfycUyp06LG-5ST4OowGWXfK0r5Sw9LY9</w:t>
        </w:r>
      </w:hyperlink>
    </w:p>
    <w:p w14:paraId="678BE804" w14:textId="5AE77C6F" w:rsidR="007F6D3E" w:rsidRDefault="00DE092D" w:rsidP="007F6D3E">
      <w:pPr>
        <w:rPr>
          <w:b/>
          <w:bCs/>
        </w:rPr>
      </w:pPr>
      <w:r w:rsidRPr="00DE092D">
        <w:rPr>
          <w:b/>
          <w:bCs/>
        </w:rPr>
        <w:t xml:space="preserve">NOTE: </w:t>
      </w:r>
      <w:r w:rsidRPr="00853F76">
        <w:rPr>
          <w:b/>
          <w:bCs/>
        </w:rPr>
        <w:t>If you have time</w:t>
      </w:r>
      <w:r>
        <w:t xml:space="preserve">, </w:t>
      </w:r>
      <w:r w:rsidR="00853F76">
        <w:t xml:space="preserve">and are interested in learning more about this subject, </w:t>
      </w:r>
      <w:r>
        <w:t xml:space="preserve">watch the included </w:t>
      </w:r>
      <w:r w:rsidR="007F6D3E" w:rsidRPr="00853F76">
        <w:rPr>
          <w:b/>
          <w:bCs/>
          <w:u w:val="single"/>
        </w:rPr>
        <w:t>Optional</w:t>
      </w:r>
      <w:r w:rsidR="007F6D3E" w:rsidRPr="007F6D3E">
        <w:rPr>
          <w:b/>
          <w:bCs/>
        </w:rPr>
        <w:t xml:space="preserve"> Videos</w:t>
      </w:r>
    </w:p>
    <w:p w14:paraId="6058A5FF" w14:textId="2F082BFA" w:rsidR="007F6D3E" w:rsidRPr="007F6D3E" w:rsidRDefault="007F6D3E" w:rsidP="007F6D3E">
      <w:r w:rsidRPr="007F6D3E">
        <w:t>23:03</w:t>
      </w:r>
      <w:r>
        <w:t xml:space="preserve"> </w:t>
      </w:r>
      <w:r w:rsidRPr="007F6D3E">
        <w:t>Tableau in Two Minutes - Tableau Basics for Beginners</w:t>
      </w:r>
      <w:r>
        <w:t xml:space="preserve"> </w:t>
      </w:r>
      <w:r w:rsidRPr="007F6D3E">
        <w:t>Penguin Analytics</w:t>
      </w:r>
    </w:p>
    <w:p w14:paraId="5EBBC7EA" w14:textId="74EC175F" w:rsidR="007F6D3E" w:rsidRPr="007F6D3E" w:rsidRDefault="007F6D3E" w:rsidP="007F6D3E">
      <w:r w:rsidRPr="007F6D3E">
        <w:t>20:29</w:t>
      </w:r>
      <w:r>
        <w:t xml:space="preserve"> </w:t>
      </w:r>
      <w:r w:rsidRPr="007F6D3E">
        <w:t>Creating a simple application with the Entity Framework</w:t>
      </w:r>
      <w:r>
        <w:t xml:space="preserve"> </w:t>
      </w:r>
      <w:r w:rsidRPr="007F6D3E">
        <w:t>Randal Root</w:t>
      </w:r>
    </w:p>
    <w:p w14:paraId="1D88D05E" w14:textId="62FCA626" w:rsidR="007F6D3E" w:rsidRDefault="007F6D3E" w:rsidP="007F6D3E">
      <w:r w:rsidRPr="007F6D3E">
        <w:t>34:20</w:t>
      </w:r>
      <w:r>
        <w:t xml:space="preserve"> </w:t>
      </w:r>
      <w:r w:rsidRPr="007F6D3E">
        <w:t>Ethics in Data Management</w:t>
      </w:r>
      <w:r>
        <w:t xml:space="preserve"> </w:t>
      </w:r>
      <w:r w:rsidRPr="007F6D3E">
        <w:t>Gregory Thomas Hay</w:t>
      </w:r>
    </w:p>
    <w:p w14:paraId="117EF6F2" w14:textId="367196F9" w:rsidR="00853F76" w:rsidRPr="007F6D3E" w:rsidRDefault="00853F76" w:rsidP="007F6D3E">
      <w:r>
        <w:t xml:space="preserve">27:53 </w:t>
      </w:r>
      <w:r w:rsidRPr="00853F76">
        <w:t>How to use Microsoft Power BI - Tutorial for Beginners</w:t>
      </w:r>
    </w:p>
    <w:p w14:paraId="06AACC22" w14:textId="2709F401" w:rsidR="00BE4113" w:rsidRPr="00EE7898" w:rsidRDefault="00BE4113" w:rsidP="00EE7898">
      <w:pPr>
        <w:pStyle w:val="Heading1"/>
      </w:pPr>
      <w:r w:rsidRPr="00EE7898">
        <w:t>Assignment Articles</w:t>
      </w:r>
    </w:p>
    <w:p w14:paraId="4331DCBD" w14:textId="17F60E26" w:rsidR="00C61BAC" w:rsidRDefault="00C61BAC" w:rsidP="00C61BAC">
      <w:r>
        <w:t xml:space="preserve">Please </w:t>
      </w:r>
      <w:r w:rsidR="00853F76">
        <w:t>read</w:t>
      </w:r>
      <w:r>
        <w:t xml:space="preserve"> the following documents</w:t>
      </w:r>
      <w:r w:rsidR="00685395">
        <w:t>:</w:t>
      </w:r>
      <w:r w:rsidR="00DA0ACA">
        <w:t xml:space="preserve"> </w:t>
      </w:r>
    </w:p>
    <w:p w14:paraId="5F0F39EF" w14:textId="41904791" w:rsidR="00860482" w:rsidRPr="00763B3B" w:rsidRDefault="00860482" w:rsidP="00763B3B">
      <w:pPr>
        <w:pStyle w:val="ListParagraph"/>
        <w:numPr>
          <w:ilvl w:val="0"/>
          <w:numId w:val="31"/>
        </w:numPr>
        <w:rPr>
          <w:sz w:val="18"/>
          <w:szCs w:val="18"/>
        </w:rPr>
      </w:pPr>
      <w:r w:rsidRPr="00763B3B">
        <w:rPr>
          <w:b/>
          <w:bCs/>
          <w:color w:val="FF0000"/>
          <w:sz w:val="18"/>
          <w:szCs w:val="18"/>
        </w:rPr>
        <w:t>**</w:t>
      </w:r>
      <w:r w:rsidRPr="00763B3B">
        <w:rPr>
          <w:sz w:val="18"/>
          <w:szCs w:val="18"/>
        </w:rPr>
        <w:t xml:space="preserve"> </w:t>
      </w:r>
      <w:hyperlink r:id="rId11" w:history="1">
        <w:r w:rsidRPr="00763B3B">
          <w:rPr>
            <w:rStyle w:val="Hyperlink"/>
            <w:sz w:val="18"/>
            <w:szCs w:val="18"/>
          </w:rPr>
          <w:t>https://docs.microsoft.com/en-us/sql/reporting-services/install-windows/install-reporting-services?view=sql-server-ver15</w:t>
        </w:r>
      </w:hyperlink>
    </w:p>
    <w:p w14:paraId="7574AA9B" w14:textId="15BC7CE8" w:rsidR="00444EB6" w:rsidRPr="00763B3B" w:rsidRDefault="00000000" w:rsidP="00763B3B">
      <w:pPr>
        <w:pStyle w:val="ListParagraph"/>
        <w:numPr>
          <w:ilvl w:val="0"/>
          <w:numId w:val="31"/>
        </w:numPr>
        <w:rPr>
          <w:sz w:val="18"/>
          <w:szCs w:val="18"/>
        </w:rPr>
      </w:pPr>
      <w:hyperlink r:id="rId12" w:history="1">
        <w:r w:rsidR="00A83493" w:rsidRPr="00763B3B">
          <w:rPr>
            <w:rStyle w:val="Hyperlink"/>
            <w:sz w:val="18"/>
            <w:szCs w:val="18"/>
          </w:rPr>
          <w:t>https://www.mssqltips.com/sqlservertip/6816/getting-started-with-ssrs/</w:t>
        </w:r>
      </w:hyperlink>
    </w:p>
    <w:p w14:paraId="7B1098A9" w14:textId="25ED71CC" w:rsidR="00860482" w:rsidRPr="00853F76" w:rsidRDefault="00000000" w:rsidP="00763B3B">
      <w:pPr>
        <w:pStyle w:val="ListParagraph"/>
        <w:numPr>
          <w:ilvl w:val="0"/>
          <w:numId w:val="31"/>
        </w:numPr>
        <w:rPr>
          <w:rStyle w:val="Hyperlink"/>
          <w:color w:val="auto"/>
          <w:sz w:val="18"/>
          <w:szCs w:val="18"/>
          <w:u w:val="none"/>
        </w:rPr>
      </w:pPr>
      <w:hyperlink r:id="rId13" w:history="1">
        <w:r w:rsidR="00763B3B" w:rsidRPr="00763B3B">
          <w:rPr>
            <w:rStyle w:val="Hyperlink"/>
            <w:sz w:val="18"/>
            <w:szCs w:val="18"/>
          </w:rPr>
          <w:t>https://docs.microsoft.com/en-us/power-bi/report-server/get-started</w:t>
        </w:r>
      </w:hyperlink>
    </w:p>
    <w:p w14:paraId="21336ADD" w14:textId="11D8EF74" w:rsidR="00853F76" w:rsidRDefault="00000000" w:rsidP="00763B3B">
      <w:pPr>
        <w:pStyle w:val="ListParagraph"/>
        <w:numPr>
          <w:ilvl w:val="0"/>
          <w:numId w:val="31"/>
        </w:numPr>
        <w:rPr>
          <w:sz w:val="18"/>
          <w:szCs w:val="18"/>
        </w:rPr>
      </w:pPr>
      <w:hyperlink r:id="rId14" w:history="1">
        <w:r w:rsidR="00853F76" w:rsidRPr="005523F6">
          <w:rPr>
            <w:rStyle w:val="Hyperlink"/>
            <w:sz w:val="18"/>
            <w:szCs w:val="18"/>
          </w:rPr>
          <w:t>https://docs.microsoft.com/en-us/power-bi/fundamentals/desktop-getting-started</w:t>
        </w:r>
      </w:hyperlink>
    </w:p>
    <w:p w14:paraId="3B2631EE" w14:textId="7BE6CEF5" w:rsidR="004870F2" w:rsidRDefault="00000000" w:rsidP="00763B3B">
      <w:pPr>
        <w:pStyle w:val="ListParagraph"/>
        <w:numPr>
          <w:ilvl w:val="0"/>
          <w:numId w:val="31"/>
        </w:numPr>
        <w:rPr>
          <w:sz w:val="18"/>
          <w:szCs w:val="18"/>
        </w:rPr>
      </w:pPr>
      <w:hyperlink r:id="rId15" w:history="1">
        <w:r w:rsidR="004870F2" w:rsidRPr="000A00AE">
          <w:rPr>
            <w:rStyle w:val="Hyperlink"/>
            <w:sz w:val="18"/>
            <w:szCs w:val="18"/>
          </w:rPr>
          <w:t>https://www.stratascratch.com/blog/types-of-window-functions-in-sql-and-questions-asked-by-airbnb-netflix-twitter-and-uber/</w:t>
        </w:r>
      </w:hyperlink>
    </w:p>
    <w:p w14:paraId="7F9868EC" w14:textId="0D926847" w:rsidR="00685395" w:rsidRDefault="00DA0ACA" w:rsidP="00EE7898">
      <w:r w:rsidRPr="00911DBB">
        <w:rPr>
          <w:b/>
          <w:bCs/>
        </w:rPr>
        <w:t>Note:</w:t>
      </w:r>
      <w:r w:rsidR="00EE7898">
        <w:rPr>
          <w:b/>
          <w:bCs/>
        </w:rPr>
        <w:t xml:space="preserve"> </w:t>
      </w:r>
      <w:r w:rsidR="00685395">
        <w:t xml:space="preserve">You do </w:t>
      </w:r>
      <w:r w:rsidR="00685395" w:rsidRPr="00685395">
        <w:rPr>
          <w:b/>
          <w:bCs/>
        </w:rPr>
        <w:t>not</w:t>
      </w:r>
      <w:r w:rsidR="00685395">
        <w:t xml:space="preserve"> need to perform any of the demos are labs in these articles</w:t>
      </w:r>
    </w:p>
    <w:p w14:paraId="1B1CFCFA" w14:textId="47A2FC94" w:rsidR="00BE4113" w:rsidRPr="00D823D7" w:rsidRDefault="00BE4113" w:rsidP="00D823D7">
      <w:pPr>
        <w:pStyle w:val="Heading1"/>
      </w:pPr>
      <w:r w:rsidRPr="00D823D7">
        <w:t>Assignment Tasks</w:t>
      </w:r>
    </w:p>
    <w:p w14:paraId="1F294885" w14:textId="74AAF608" w:rsidR="008B6D96" w:rsidRDefault="00524719" w:rsidP="00524719">
      <w:r>
        <w:t>In this assignment's tasks</w:t>
      </w:r>
      <w:r w:rsidR="00087EA0">
        <w:t>,</w:t>
      </w:r>
      <w:r>
        <w:t xml:space="preserve"> you will create two SSIS projects. The first project will execute a set of provided ETL stored procedures using SSIS Execute SQL tasks. The second project will </w:t>
      </w:r>
      <w:r w:rsidR="008B6D96">
        <w:t>allow you to create a collection of SSRS ETL reports.</w:t>
      </w:r>
    </w:p>
    <w:p w14:paraId="7C0BE237" w14:textId="1C312B9E" w:rsidR="00BE4113" w:rsidRDefault="00EE7898" w:rsidP="00EE7898">
      <w:pPr>
        <w:pStyle w:val="Heading2"/>
      </w:pPr>
      <w:r>
        <w:t>Task 1:</w:t>
      </w:r>
      <w:r w:rsidR="00513150" w:rsidRPr="00D823D7">
        <w:t xml:space="preserve"> </w:t>
      </w:r>
      <w:r w:rsidR="00BE4113" w:rsidRPr="00D823D7">
        <w:t xml:space="preserve">Create a </w:t>
      </w:r>
      <w:r w:rsidR="00A943D7" w:rsidRPr="00D823D7">
        <w:t>DW</w:t>
      </w:r>
      <w:r w:rsidR="008B6D96">
        <w:t xml:space="preserve"> with</w:t>
      </w:r>
      <w:r w:rsidR="00BE4113" w:rsidRPr="00D823D7">
        <w:t xml:space="preserve"> ETL </w:t>
      </w:r>
      <w:r w:rsidR="008B6D96">
        <w:t xml:space="preserve">and Reporting </w:t>
      </w:r>
      <w:r w:rsidR="00D823D7" w:rsidRPr="00D823D7">
        <w:t>Objects</w:t>
      </w:r>
    </w:p>
    <w:p w14:paraId="1F2F01E6" w14:textId="5840917E" w:rsidR="00D823D7" w:rsidRPr="00D823D7" w:rsidRDefault="0017401D" w:rsidP="0017401D">
      <w:r>
        <w:t>In this step</w:t>
      </w:r>
      <w:r w:rsidR="00087EA0">
        <w:t>,</w:t>
      </w:r>
      <w:r>
        <w:t xml:space="preserve"> you review and execute my pre-made ETL code.</w:t>
      </w:r>
    </w:p>
    <w:p w14:paraId="4221CF66" w14:textId="6F486548" w:rsidR="00BE4113" w:rsidRDefault="00804347" w:rsidP="008B6D96">
      <w:pPr>
        <w:pStyle w:val="ListParagraph"/>
        <w:numPr>
          <w:ilvl w:val="0"/>
          <w:numId w:val="34"/>
        </w:numPr>
      </w:pPr>
      <w:r w:rsidRPr="008B6D96">
        <w:rPr>
          <w:b/>
          <w:bCs/>
        </w:rPr>
        <w:t>Open, review, and execute</w:t>
      </w:r>
      <w:r>
        <w:t xml:space="preserve"> </w:t>
      </w:r>
      <w:r w:rsidR="00BE4113" w:rsidRPr="00EB3F79">
        <w:t>the script</w:t>
      </w:r>
      <w:r w:rsidR="00911DBB">
        <w:t>,</w:t>
      </w:r>
      <w:r w:rsidR="00D66246">
        <w:t xml:space="preserve"> </w:t>
      </w:r>
      <w:r w:rsidR="00C740E1" w:rsidRPr="008B6D96">
        <w:rPr>
          <w:b/>
          <w:bCs/>
        </w:rPr>
        <w:t>1</w:t>
      </w:r>
      <w:r w:rsidR="00911DBB" w:rsidRPr="008B6D96">
        <w:rPr>
          <w:b/>
          <w:bCs/>
        </w:rPr>
        <w:t>_Assignment0</w:t>
      </w:r>
      <w:r w:rsidR="008B6D96">
        <w:rPr>
          <w:b/>
          <w:bCs/>
        </w:rPr>
        <w:t>6</w:t>
      </w:r>
      <w:r w:rsidR="00911DBB" w:rsidRPr="008B6D96">
        <w:rPr>
          <w:b/>
          <w:bCs/>
        </w:rPr>
        <w:t>SourceDatabase.sql</w:t>
      </w:r>
      <w:r w:rsidRPr="008B6D96">
        <w:rPr>
          <w:b/>
          <w:bCs/>
        </w:rPr>
        <w:t xml:space="preserve"> </w:t>
      </w:r>
      <w:r>
        <w:t>to c</w:t>
      </w:r>
      <w:r w:rsidRPr="00EB3F79">
        <w:t xml:space="preserve">reate </w:t>
      </w:r>
      <w:r>
        <w:t>the</w:t>
      </w:r>
      <w:r w:rsidRPr="00EB3F79">
        <w:t xml:space="preserve"> source database</w:t>
      </w:r>
      <w:r>
        <w:t>.</w:t>
      </w:r>
    </w:p>
    <w:p w14:paraId="37D4D987" w14:textId="23801FA8" w:rsidR="00911DBB" w:rsidRPr="00EB3F79" w:rsidRDefault="00911DBB" w:rsidP="008B6D96">
      <w:pPr>
        <w:pStyle w:val="ListParagraph"/>
        <w:numPr>
          <w:ilvl w:val="0"/>
          <w:numId w:val="34"/>
        </w:numPr>
      </w:pPr>
      <w:r w:rsidRPr="00D823D7">
        <w:rPr>
          <w:b/>
          <w:bCs/>
        </w:rPr>
        <w:t>Review</w:t>
      </w:r>
      <w:r>
        <w:t xml:space="preserve"> the metadata worksheet, </w:t>
      </w:r>
      <w:r w:rsidR="00C740E1" w:rsidRPr="00C740E1">
        <w:rPr>
          <w:b/>
          <w:bCs/>
        </w:rPr>
        <w:t>2</w:t>
      </w:r>
      <w:r w:rsidRPr="00D823D7">
        <w:rPr>
          <w:b/>
          <w:bCs/>
        </w:rPr>
        <w:t>_Assignment0</w:t>
      </w:r>
      <w:r w:rsidR="008B6D96">
        <w:rPr>
          <w:b/>
          <w:bCs/>
        </w:rPr>
        <w:t>6</w:t>
      </w:r>
      <w:r w:rsidRPr="00D823D7">
        <w:rPr>
          <w:b/>
          <w:bCs/>
        </w:rPr>
        <w:t>MetadataWorksheet.xlsx</w:t>
      </w:r>
      <w:r w:rsidR="00804347" w:rsidRPr="00D823D7">
        <w:rPr>
          <w:b/>
          <w:bCs/>
        </w:rPr>
        <w:t>.</w:t>
      </w:r>
    </w:p>
    <w:p w14:paraId="261E47F5" w14:textId="538F1BAE" w:rsidR="00BE4113" w:rsidRPr="00EB3F79" w:rsidRDefault="00804347" w:rsidP="008B6D96">
      <w:pPr>
        <w:pStyle w:val="ListParagraph"/>
        <w:numPr>
          <w:ilvl w:val="0"/>
          <w:numId w:val="34"/>
        </w:numPr>
      </w:pPr>
      <w:r w:rsidRPr="00D823D7">
        <w:rPr>
          <w:b/>
          <w:bCs/>
        </w:rPr>
        <w:t xml:space="preserve">Open, review, and </w:t>
      </w:r>
      <w:r w:rsidR="00CE7F8F" w:rsidRPr="00D823D7">
        <w:rPr>
          <w:b/>
          <w:bCs/>
        </w:rPr>
        <w:t>execute</w:t>
      </w:r>
      <w:r w:rsidRPr="00D823D7">
        <w:rPr>
          <w:b/>
          <w:bCs/>
        </w:rPr>
        <w:t xml:space="preserve"> </w:t>
      </w:r>
      <w:r w:rsidRPr="00804347">
        <w:t>the script</w:t>
      </w:r>
      <w:r w:rsidRPr="00D823D7">
        <w:rPr>
          <w:b/>
          <w:bCs/>
        </w:rPr>
        <w:t xml:space="preserve"> </w:t>
      </w:r>
      <w:r w:rsidR="00C740E1">
        <w:rPr>
          <w:b/>
          <w:bCs/>
        </w:rPr>
        <w:t>3</w:t>
      </w:r>
      <w:r w:rsidRPr="00D823D7">
        <w:rPr>
          <w:b/>
          <w:bCs/>
        </w:rPr>
        <w:t>_Assignment0</w:t>
      </w:r>
      <w:r w:rsidR="008B6D96">
        <w:rPr>
          <w:b/>
          <w:bCs/>
        </w:rPr>
        <w:t>6</w:t>
      </w:r>
      <w:r w:rsidRPr="00D823D7">
        <w:rPr>
          <w:b/>
          <w:bCs/>
        </w:rPr>
        <w:t>DWDatabase.sql</w:t>
      </w:r>
      <w:r>
        <w:t xml:space="preserve"> to</w:t>
      </w:r>
      <w:r w:rsidR="00BE4113" w:rsidRPr="00EB3F79">
        <w:t xml:space="preserve"> create </w:t>
      </w:r>
      <w:r>
        <w:t>the</w:t>
      </w:r>
      <w:r w:rsidR="00BE4113" w:rsidRPr="00EB3F79">
        <w:t xml:space="preserve"> destination</w:t>
      </w:r>
      <w:r w:rsidR="008B6D96">
        <w:t xml:space="preserve"> database</w:t>
      </w:r>
      <w:r>
        <w:t>.</w:t>
      </w:r>
      <w:r w:rsidR="00BE4113" w:rsidRPr="00EB3F79">
        <w:t xml:space="preserve"> </w:t>
      </w:r>
    </w:p>
    <w:p w14:paraId="441A4A14" w14:textId="3AEF778E" w:rsidR="00923247" w:rsidRDefault="00804347" w:rsidP="008B6D96">
      <w:pPr>
        <w:pStyle w:val="ListParagraph"/>
        <w:numPr>
          <w:ilvl w:val="0"/>
          <w:numId w:val="34"/>
        </w:numPr>
      </w:pPr>
      <w:r w:rsidRPr="00D823D7">
        <w:rPr>
          <w:b/>
          <w:bCs/>
        </w:rPr>
        <w:t xml:space="preserve">Open, review, and </w:t>
      </w:r>
      <w:r w:rsidR="00513150" w:rsidRPr="00EF474C">
        <w:rPr>
          <w:b/>
          <w:bCs/>
        </w:rPr>
        <w:t>execute</w:t>
      </w:r>
      <w:r w:rsidRPr="00D823D7">
        <w:rPr>
          <w:b/>
          <w:bCs/>
        </w:rPr>
        <w:t xml:space="preserve"> </w:t>
      </w:r>
      <w:r w:rsidRPr="00804347">
        <w:t>the script</w:t>
      </w:r>
      <w:r w:rsidRPr="00D823D7">
        <w:rPr>
          <w:b/>
          <w:bCs/>
        </w:rPr>
        <w:t xml:space="preserve"> </w:t>
      </w:r>
      <w:r w:rsidR="00C740E1">
        <w:rPr>
          <w:b/>
          <w:bCs/>
        </w:rPr>
        <w:t>4</w:t>
      </w:r>
      <w:r w:rsidRPr="00D823D7">
        <w:rPr>
          <w:b/>
          <w:bCs/>
        </w:rPr>
        <w:t>_Assignment0</w:t>
      </w:r>
      <w:r w:rsidR="008B6D96">
        <w:rPr>
          <w:b/>
          <w:bCs/>
        </w:rPr>
        <w:t>6</w:t>
      </w:r>
      <w:r w:rsidRPr="00D823D7">
        <w:rPr>
          <w:b/>
          <w:bCs/>
        </w:rPr>
        <w:t>ETL.sql</w:t>
      </w:r>
      <w:r>
        <w:t xml:space="preserve"> to c</w:t>
      </w:r>
      <w:r w:rsidR="00BE4113" w:rsidRPr="00EB3F79">
        <w:t>reate an ETL process</w:t>
      </w:r>
      <w:r>
        <w:t>.</w:t>
      </w:r>
      <w:r w:rsidR="00911DBB">
        <w:t xml:space="preserve"> </w:t>
      </w:r>
    </w:p>
    <w:p w14:paraId="1AC65A89" w14:textId="2E4653AF" w:rsidR="008B6D96" w:rsidRDefault="008B6D96" w:rsidP="008B6D96">
      <w:pPr>
        <w:pStyle w:val="ListParagraph"/>
        <w:numPr>
          <w:ilvl w:val="0"/>
          <w:numId w:val="34"/>
        </w:numPr>
      </w:pPr>
      <w:r w:rsidRPr="00D823D7">
        <w:rPr>
          <w:b/>
          <w:bCs/>
        </w:rPr>
        <w:t xml:space="preserve">Open, review, and </w:t>
      </w:r>
      <w:r w:rsidRPr="00EF474C">
        <w:rPr>
          <w:b/>
          <w:bCs/>
        </w:rPr>
        <w:t>execute</w:t>
      </w:r>
      <w:r w:rsidRPr="00D823D7">
        <w:rPr>
          <w:b/>
          <w:bCs/>
        </w:rPr>
        <w:t xml:space="preserve"> </w:t>
      </w:r>
      <w:r w:rsidRPr="00804347">
        <w:t>the script</w:t>
      </w:r>
      <w:r w:rsidRPr="00D823D7">
        <w:rPr>
          <w:b/>
          <w:bCs/>
        </w:rPr>
        <w:t xml:space="preserve"> </w:t>
      </w:r>
      <w:r>
        <w:rPr>
          <w:b/>
          <w:bCs/>
        </w:rPr>
        <w:t>5</w:t>
      </w:r>
      <w:r w:rsidRPr="00D823D7">
        <w:rPr>
          <w:b/>
          <w:bCs/>
        </w:rPr>
        <w:t>_Assignment0</w:t>
      </w:r>
      <w:r>
        <w:rPr>
          <w:b/>
          <w:bCs/>
        </w:rPr>
        <w:t>6</w:t>
      </w:r>
      <w:r w:rsidRPr="00D823D7">
        <w:rPr>
          <w:b/>
          <w:bCs/>
        </w:rPr>
        <w:t>ETL</w:t>
      </w:r>
      <w:r>
        <w:rPr>
          <w:b/>
          <w:bCs/>
        </w:rPr>
        <w:t>ReportingObjects</w:t>
      </w:r>
      <w:r w:rsidRPr="00D823D7">
        <w:rPr>
          <w:b/>
          <w:bCs/>
        </w:rPr>
        <w:t>.sql</w:t>
      </w:r>
      <w:r>
        <w:t xml:space="preserve"> to c</w:t>
      </w:r>
      <w:r w:rsidRPr="00EB3F79">
        <w:t xml:space="preserve">reate </w:t>
      </w:r>
      <w:r>
        <w:t xml:space="preserve">the </w:t>
      </w:r>
      <w:r w:rsidRPr="00EB3F79">
        <w:t>ETL</w:t>
      </w:r>
      <w:r>
        <w:t xml:space="preserve"> report</w:t>
      </w:r>
      <w:r w:rsidRPr="00EB3F79">
        <w:t xml:space="preserve"> </w:t>
      </w:r>
      <w:r>
        <w:t xml:space="preserve">views. </w:t>
      </w:r>
    </w:p>
    <w:p w14:paraId="37F50258" w14:textId="21C0EB3F" w:rsidR="00513150" w:rsidRDefault="00EE7898" w:rsidP="00D823D7">
      <w:pPr>
        <w:pStyle w:val="Heading2"/>
      </w:pPr>
      <w:r>
        <w:lastRenderedPageBreak/>
        <w:t>Task 2:</w:t>
      </w:r>
      <w:r w:rsidR="00513150" w:rsidRPr="00D823D7">
        <w:t xml:space="preserve"> </w:t>
      </w:r>
      <w:r w:rsidR="00EF474C">
        <w:t xml:space="preserve">Review a </w:t>
      </w:r>
      <w:r w:rsidR="00513150" w:rsidRPr="00D823D7">
        <w:t xml:space="preserve">Solution </w:t>
      </w:r>
    </w:p>
    <w:p w14:paraId="4C581CA6" w14:textId="4D1E5B87" w:rsidR="008B6D96" w:rsidRPr="00D823D7" w:rsidRDefault="008B6D96" w:rsidP="008B6D96">
      <w:r>
        <w:t>In this step, you review a Visual Studio Solution that I've created and en</w:t>
      </w:r>
      <w:r w:rsidRPr="00C740E1">
        <w:t>sure that the</w:t>
      </w:r>
      <w:r>
        <w:t xml:space="preserve"> SSIS</w:t>
      </w:r>
      <w:r w:rsidRPr="00C740E1">
        <w:t xml:space="preserve"> package run</w:t>
      </w:r>
      <w:r>
        <w:t>s</w:t>
      </w:r>
      <w:r w:rsidRPr="00C740E1">
        <w:t xml:space="preserve"> on your machine. If not</w:t>
      </w:r>
      <w:r>
        <w:t>,</w:t>
      </w:r>
      <w:r w:rsidRPr="00C740E1">
        <w:t xml:space="preserve"> </w:t>
      </w:r>
      <w:r>
        <w:t xml:space="preserve">check the connection manager and </w:t>
      </w:r>
      <w:r w:rsidRPr="00C740E1">
        <w:t xml:space="preserve">verify that the databases and </w:t>
      </w:r>
      <w:r>
        <w:t>ETL</w:t>
      </w:r>
      <w:r w:rsidRPr="00C740E1">
        <w:t xml:space="preserve"> objects </w:t>
      </w:r>
      <w:r>
        <w:t>are</w:t>
      </w:r>
      <w:r w:rsidRPr="00C740E1">
        <w:t xml:space="preserve"> created. </w:t>
      </w:r>
    </w:p>
    <w:p w14:paraId="6B4FF44E" w14:textId="77777777" w:rsidR="008B6D96" w:rsidRDefault="008B6D96" w:rsidP="008B6D96">
      <w:pPr>
        <w:pStyle w:val="NoSpacing"/>
      </w:pPr>
      <w:r>
        <w:t xml:space="preserve">1. </w:t>
      </w:r>
      <w:r w:rsidRPr="00C740E1">
        <w:rPr>
          <w:b/>
          <w:bCs/>
        </w:rPr>
        <w:t>Open, review, and execute</w:t>
      </w:r>
      <w:r>
        <w:t xml:space="preserve"> the SSIS package </w:t>
      </w:r>
      <w:proofErr w:type="spellStart"/>
      <w:r w:rsidRPr="00C740E1">
        <w:t>DWEmployeeProjectsETLProcess</w:t>
      </w:r>
      <w:proofErr w:type="spellEnd"/>
      <w:r>
        <w:t>.</w:t>
      </w:r>
    </w:p>
    <w:p w14:paraId="755C32AB" w14:textId="77777777" w:rsidR="008B6D96" w:rsidRDefault="008B6D96" w:rsidP="008B6D96">
      <w:pPr>
        <w:pStyle w:val="NoSpacing"/>
      </w:pPr>
      <w:r>
        <w:t xml:space="preserve">2. </w:t>
      </w:r>
      <w:r w:rsidRPr="00C740E1">
        <w:rPr>
          <w:b/>
          <w:bCs/>
        </w:rPr>
        <w:t>Change</w:t>
      </w:r>
      <w:r>
        <w:t xml:space="preserve"> the name of the Solution to use your name. </w:t>
      </w:r>
    </w:p>
    <w:p w14:paraId="5173FD20" w14:textId="4F9F194D" w:rsidR="00C740E1" w:rsidRDefault="00C740E1" w:rsidP="00D823D7">
      <w:pPr>
        <w:pStyle w:val="NoSpacing"/>
      </w:pPr>
    </w:p>
    <w:p w14:paraId="259A80E8" w14:textId="6B6D21B2" w:rsidR="008B6D96" w:rsidRPr="00513150" w:rsidRDefault="008B6D96" w:rsidP="00D823D7">
      <w:pPr>
        <w:pStyle w:val="NoSpacing"/>
      </w:pPr>
      <w:r>
        <w:rPr>
          <w:noProof/>
        </w:rPr>
        <w:drawing>
          <wp:inline distT="0" distB="0" distL="0" distR="0" wp14:anchorId="54B2AC1D" wp14:editId="7874C68A">
            <wp:extent cx="6858000" cy="3582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006E7" w14:textId="238C0490" w:rsidR="00DB7BA6" w:rsidRDefault="00DB7BA6" w:rsidP="00D823D7">
      <w:pPr>
        <w:pStyle w:val="NoSpacing"/>
      </w:pPr>
      <w:r>
        <w:t>Figure 1. Testing the SSIS package</w:t>
      </w:r>
    </w:p>
    <w:p w14:paraId="694D4C7A" w14:textId="77777777" w:rsidR="00C740E1" w:rsidRDefault="00C740E1" w:rsidP="00D823D7">
      <w:pPr>
        <w:pStyle w:val="NoSpacing"/>
      </w:pPr>
    </w:p>
    <w:p w14:paraId="5BB01FA5" w14:textId="32F18256" w:rsidR="00C740E1" w:rsidRDefault="00C740E1" w:rsidP="00D823D7">
      <w:pPr>
        <w:pStyle w:val="NoSpacing"/>
      </w:pPr>
      <w:r w:rsidRPr="00C740E1">
        <w:rPr>
          <w:b/>
          <w:bCs/>
        </w:rPr>
        <w:t>Tips:</w:t>
      </w:r>
      <w:r>
        <w:t xml:space="preserve"> Remember to check the SQL Server Connection if you are using a named instance</w:t>
      </w:r>
    </w:p>
    <w:p w14:paraId="7621EDCA" w14:textId="77777777" w:rsidR="008B6D96" w:rsidRPr="008B6D96" w:rsidRDefault="008B6D96" w:rsidP="008B6D96">
      <w:pPr>
        <w:pStyle w:val="NoSpacing"/>
      </w:pPr>
    </w:p>
    <w:p w14:paraId="370CD9EA" w14:textId="17E113BB" w:rsidR="00A83493" w:rsidRDefault="00EE7898" w:rsidP="00A83493">
      <w:pPr>
        <w:pStyle w:val="Heading2"/>
      </w:pPr>
      <w:r>
        <w:t>Task 3:</w:t>
      </w:r>
      <w:r w:rsidR="007361D5">
        <w:t xml:space="preserve"> </w:t>
      </w:r>
      <w:r w:rsidR="00A83493">
        <w:t xml:space="preserve">Create a </w:t>
      </w:r>
      <w:r w:rsidR="008B6D96">
        <w:t>Reporting Server (</w:t>
      </w:r>
      <w:r w:rsidR="00A83493">
        <w:t>SSRS</w:t>
      </w:r>
      <w:r w:rsidR="008B6D96">
        <w:t>)</w:t>
      </w:r>
      <w:r w:rsidR="00A83493">
        <w:t xml:space="preserve"> Project</w:t>
      </w:r>
    </w:p>
    <w:p w14:paraId="3F41A678" w14:textId="5894D94E" w:rsidR="008B6D96" w:rsidRPr="008B6D96" w:rsidRDefault="008B6D96" w:rsidP="008B6D96">
      <w:r>
        <w:t>In this step, you will create a new SSRS project with several reports.</w:t>
      </w:r>
    </w:p>
    <w:p w14:paraId="6D8DA1C3" w14:textId="2A234E76" w:rsidR="00860482" w:rsidRDefault="00860482" w:rsidP="00860482">
      <w:r>
        <w:t xml:space="preserve">a. </w:t>
      </w:r>
      <w:r w:rsidR="008B6D96" w:rsidRPr="008B6D96">
        <w:rPr>
          <w:b/>
          <w:bCs/>
        </w:rPr>
        <w:t>Verify or i</w:t>
      </w:r>
      <w:r w:rsidRPr="008B6D96">
        <w:rPr>
          <w:b/>
          <w:bCs/>
        </w:rPr>
        <w:t>nstall</w:t>
      </w:r>
      <w:r>
        <w:t xml:space="preserve"> </w:t>
      </w:r>
      <w:r w:rsidR="008B6D96">
        <w:t xml:space="preserve">the </w:t>
      </w:r>
      <w:r w:rsidR="00763B3B">
        <w:t xml:space="preserve">SSRS Extension </w:t>
      </w:r>
      <w:r w:rsidR="008B6D96">
        <w:t>in Visual Studio.</w:t>
      </w:r>
    </w:p>
    <w:p w14:paraId="2785C04A" w14:textId="6161756D" w:rsidR="008B6D96" w:rsidRDefault="008B6D96" w:rsidP="00860482">
      <w:r>
        <w:rPr>
          <w:noProof/>
        </w:rPr>
        <w:drawing>
          <wp:inline distT="0" distB="0" distL="0" distR="0" wp14:anchorId="08822BFA" wp14:editId="7A7C211E">
            <wp:extent cx="4736123" cy="1391894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49678" cy="1395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4A62A" w14:textId="7F1FC9E8" w:rsidR="008B6D96" w:rsidRDefault="008B6D96" w:rsidP="008B6D96">
      <w:pPr>
        <w:pStyle w:val="NoSpacing"/>
      </w:pPr>
      <w:r>
        <w:t>Figure 1. Checking that the installation of the SSRS extension</w:t>
      </w:r>
    </w:p>
    <w:p w14:paraId="4056C003" w14:textId="77777777" w:rsidR="008B6D96" w:rsidRDefault="008B6D96" w:rsidP="008B6D96">
      <w:pPr>
        <w:pStyle w:val="NoSpacing"/>
      </w:pPr>
    </w:p>
    <w:p w14:paraId="3C92DC17" w14:textId="48512696" w:rsidR="00860482" w:rsidRDefault="00860482" w:rsidP="00860482">
      <w:r>
        <w:t xml:space="preserve">b. </w:t>
      </w:r>
      <w:r w:rsidR="00763B3B" w:rsidRPr="008B6D96">
        <w:rPr>
          <w:b/>
          <w:bCs/>
        </w:rPr>
        <w:t>Add</w:t>
      </w:r>
      <w:r w:rsidR="00763B3B">
        <w:t xml:space="preserve"> an SSRS project</w:t>
      </w:r>
      <w:r w:rsidR="008B6D96">
        <w:t xml:space="preserve"> named </w:t>
      </w:r>
      <w:proofErr w:type="spellStart"/>
      <w:r w:rsidR="008B6D96" w:rsidRPr="008B6D96">
        <w:rPr>
          <w:b/>
          <w:bCs/>
        </w:rPr>
        <w:t>DWEmployeeProjectsReports</w:t>
      </w:r>
      <w:proofErr w:type="spellEnd"/>
      <w:r w:rsidR="008B6D96">
        <w:t xml:space="preserve"> to the Solution. </w:t>
      </w:r>
    </w:p>
    <w:p w14:paraId="42986CAD" w14:textId="368676DF" w:rsidR="008B6D96" w:rsidRDefault="008B6D96" w:rsidP="008B6D96">
      <w:pPr>
        <w:pStyle w:val="NoSpacing"/>
      </w:pPr>
      <w:r>
        <w:rPr>
          <w:noProof/>
        </w:rPr>
        <w:lastRenderedPageBreak/>
        <w:drawing>
          <wp:inline distT="0" distB="0" distL="0" distR="0" wp14:anchorId="7CC53C33" wp14:editId="12C7A94E">
            <wp:extent cx="2864224" cy="1312504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78291" cy="131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B1B0E" w14:textId="513EC7F8" w:rsidR="008B6D96" w:rsidRDefault="008B6D96" w:rsidP="008B6D96">
      <w:pPr>
        <w:pStyle w:val="NoSpacing"/>
      </w:pPr>
      <w:r>
        <w:t>Figure 2. Adding a new SSRS project to the Solution.</w:t>
      </w:r>
    </w:p>
    <w:p w14:paraId="7C5F91C4" w14:textId="77777777" w:rsidR="008B6D96" w:rsidRDefault="008B6D96" w:rsidP="008B6D96">
      <w:pPr>
        <w:pStyle w:val="NoSpacing"/>
      </w:pPr>
    </w:p>
    <w:p w14:paraId="5AD6AADC" w14:textId="52C8BEE0" w:rsidR="007728FB" w:rsidRPr="007728FB" w:rsidRDefault="00EE7898" w:rsidP="007728FB">
      <w:pPr>
        <w:pStyle w:val="Heading2"/>
      </w:pPr>
      <w:r>
        <w:t>Task 4:</w:t>
      </w:r>
      <w:r w:rsidR="007728FB">
        <w:t xml:space="preserve"> </w:t>
      </w:r>
      <w:r w:rsidR="007361D5">
        <w:t xml:space="preserve">Create </w:t>
      </w:r>
      <w:r w:rsidR="008B6D96">
        <w:t>ETL</w:t>
      </w:r>
      <w:r w:rsidR="007728FB">
        <w:t xml:space="preserve"> Report</w:t>
      </w:r>
      <w:r w:rsidR="008B6D96">
        <w:t>s</w:t>
      </w:r>
    </w:p>
    <w:p w14:paraId="541F3411" w14:textId="64582710" w:rsidR="00EF474C" w:rsidRDefault="008B6D96" w:rsidP="00EF474C">
      <w:r>
        <w:t xml:space="preserve">Create </w:t>
      </w:r>
      <w:r w:rsidR="00BF0AD4">
        <w:t>SSRS report</w:t>
      </w:r>
      <w:r>
        <w:t xml:space="preserve">s for each of the </w:t>
      </w:r>
      <w:proofErr w:type="spellStart"/>
      <w:r>
        <w:t>DWEmployeeProjects</w:t>
      </w:r>
      <w:proofErr w:type="spellEnd"/>
      <w:r>
        <w:t xml:space="preserve"> data warehouse tables</w:t>
      </w:r>
      <w:r w:rsidR="00C740E1">
        <w:t>.</w:t>
      </w:r>
      <w:r w:rsidR="00403591">
        <w:t xml:space="preserve"> </w:t>
      </w:r>
    </w:p>
    <w:p w14:paraId="2A111A15" w14:textId="77777777" w:rsidR="008A2349" w:rsidRDefault="008A2349" w:rsidP="008A2349">
      <w:r>
        <w:rPr>
          <w:b/>
          <w:bCs/>
        </w:rPr>
        <w:t>TIP</w:t>
      </w:r>
      <w:r w:rsidRPr="00042F2F">
        <w:rPr>
          <w:b/>
          <w:bCs/>
        </w:rPr>
        <w:t>:</w:t>
      </w:r>
      <w:r>
        <w:t xml:space="preserve"> If you get stuck, you can use the Microsoft tutorial as a guide.</w:t>
      </w:r>
    </w:p>
    <w:p w14:paraId="6D2268C6" w14:textId="77777777" w:rsidR="008A2349" w:rsidRDefault="00000000" w:rsidP="008A2349">
      <w:hyperlink r:id="rId19" w:history="1">
        <w:r w:rsidR="008A2349" w:rsidRPr="000A00AE">
          <w:rPr>
            <w:rStyle w:val="Hyperlink"/>
          </w:rPr>
          <w:t>https://docs.microsoft.com/en-us/sql/reporting-services/lesson-1-creating-a-report-server-project-reporting-services?view=sql-server-ver15</w:t>
        </w:r>
      </w:hyperlink>
    </w:p>
    <w:p w14:paraId="04C9A862" w14:textId="51CBAC5B" w:rsidR="008B6D96" w:rsidRDefault="008B6D96" w:rsidP="00EF474C">
      <w:r>
        <w:t xml:space="preserve">a. </w:t>
      </w:r>
      <w:r w:rsidRPr="008B6D96">
        <w:rPr>
          <w:b/>
          <w:bCs/>
        </w:rPr>
        <w:t>Create</w:t>
      </w:r>
      <w:r>
        <w:t xml:space="preserve"> a new report named </w:t>
      </w:r>
      <w:proofErr w:type="spellStart"/>
      <w:r w:rsidRPr="00042F2F">
        <w:rPr>
          <w:b/>
          <w:bCs/>
        </w:rPr>
        <w:t>DimEmployeesETLReport</w:t>
      </w:r>
      <w:proofErr w:type="spellEnd"/>
      <w:r>
        <w:t xml:space="preserve">, then </w:t>
      </w:r>
      <w:r w:rsidRPr="008B6D96">
        <w:rPr>
          <w:b/>
          <w:bCs/>
        </w:rPr>
        <w:t>click</w:t>
      </w:r>
      <w:r>
        <w:t xml:space="preserve"> the Save-All button.</w:t>
      </w:r>
    </w:p>
    <w:p w14:paraId="06F3D10E" w14:textId="6BFFE106" w:rsidR="008B6D96" w:rsidRDefault="008B6D96" w:rsidP="00EF474C">
      <w:r>
        <w:t xml:space="preserve">b. </w:t>
      </w:r>
      <w:r w:rsidRPr="008B6D96">
        <w:rPr>
          <w:b/>
          <w:bCs/>
        </w:rPr>
        <w:t>Add</w:t>
      </w:r>
      <w:r>
        <w:t xml:space="preserve"> </w:t>
      </w:r>
      <w:r w:rsidR="008A2349">
        <w:t xml:space="preserve">a </w:t>
      </w:r>
      <w:r>
        <w:t xml:space="preserve">Data Source and </w:t>
      </w:r>
      <w:r w:rsidR="008A2349">
        <w:t xml:space="preserve">four </w:t>
      </w:r>
      <w:r>
        <w:t xml:space="preserve">Data Sets for the </w:t>
      </w:r>
      <w:proofErr w:type="spellStart"/>
      <w:r>
        <w:t>DimEmployees</w:t>
      </w:r>
      <w:proofErr w:type="spellEnd"/>
      <w:r>
        <w:t xml:space="preserve"> report.</w:t>
      </w:r>
    </w:p>
    <w:p w14:paraId="2C7220F0" w14:textId="2ECE85F4" w:rsidR="008B6D96" w:rsidRDefault="008A2349" w:rsidP="00042F2F">
      <w:pPr>
        <w:pStyle w:val="NoSpacing"/>
      </w:pPr>
      <w:r>
        <w:rPr>
          <w:noProof/>
        </w:rPr>
        <w:drawing>
          <wp:inline distT="0" distB="0" distL="0" distR="0" wp14:anchorId="43F5ACB8" wp14:editId="08FE4A8A">
            <wp:extent cx="2100238" cy="3135923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07641" cy="3146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D830A" w14:textId="6AC88282" w:rsidR="00EF474C" w:rsidRDefault="00C740E1" w:rsidP="00042F2F">
      <w:pPr>
        <w:pStyle w:val="NoSpacing"/>
      </w:pPr>
      <w:r>
        <w:t xml:space="preserve">Figure </w:t>
      </w:r>
      <w:r w:rsidR="008B6D96">
        <w:t>3</w:t>
      </w:r>
      <w:r>
        <w:t>.</w:t>
      </w:r>
      <w:r w:rsidR="008B6D96">
        <w:t xml:space="preserve"> The </w:t>
      </w:r>
      <w:proofErr w:type="spellStart"/>
      <w:r w:rsidR="008B6D96">
        <w:t>DimEmployees</w:t>
      </w:r>
      <w:r w:rsidR="00042F2F">
        <w:t>ETL</w:t>
      </w:r>
      <w:r w:rsidR="008B6D96">
        <w:t>Report</w:t>
      </w:r>
      <w:r w:rsidR="00042F2F">
        <w:t>'s</w:t>
      </w:r>
      <w:proofErr w:type="spellEnd"/>
      <w:r w:rsidR="00042F2F">
        <w:t xml:space="preserve"> Data Source and Data Sets</w:t>
      </w:r>
    </w:p>
    <w:p w14:paraId="05D13940" w14:textId="468DF66F" w:rsidR="00403591" w:rsidRDefault="00403591" w:rsidP="00403591">
      <w:pPr>
        <w:pStyle w:val="NoSpacing"/>
      </w:pPr>
    </w:p>
    <w:p w14:paraId="19F9F77A" w14:textId="60651666" w:rsidR="006F5D33" w:rsidRPr="006F5D33" w:rsidRDefault="008A2349" w:rsidP="006F5D33">
      <w:r>
        <w:t xml:space="preserve">c. Add a Header and a Footer to the report by </w:t>
      </w:r>
      <w:proofErr w:type="gramStart"/>
      <w:r>
        <w:t>right-clicking</w:t>
      </w:r>
      <w:proofErr w:type="gramEnd"/>
      <w:r>
        <w:t xml:space="preserve"> the body and choosing Insert&gt;Page Header and Insert&gt;Page Footer from the context menu.</w:t>
      </w:r>
    </w:p>
    <w:p w14:paraId="5E090082" w14:textId="211920E5" w:rsidR="00C83552" w:rsidRDefault="008A2349" w:rsidP="008A2349">
      <w:pPr>
        <w:pStyle w:val="NoSpacing"/>
      </w:pPr>
      <w:r>
        <w:rPr>
          <w:noProof/>
        </w:rPr>
        <w:lastRenderedPageBreak/>
        <w:drawing>
          <wp:inline distT="0" distB="0" distL="0" distR="0" wp14:anchorId="3F1D545F" wp14:editId="40CDDACA">
            <wp:extent cx="5052646" cy="369872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60082" cy="3704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FC2DD" w14:textId="0F43D299" w:rsidR="008A2349" w:rsidRDefault="008A2349" w:rsidP="008A2349">
      <w:pPr>
        <w:pStyle w:val="NoSpacing"/>
      </w:pPr>
      <w:r>
        <w:t>Figure 4. Adding a header and footer to the report</w:t>
      </w:r>
    </w:p>
    <w:p w14:paraId="402AB1A2" w14:textId="77777777" w:rsidR="008A2349" w:rsidRDefault="008A2349" w:rsidP="008A2349">
      <w:pPr>
        <w:pStyle w:val="NoSpacing"/>
      </w:pPr>
    </w:p>
    <w:p w14:paraId="2F9DFB62" w14:textId="443F56C4" w:rsidR="008A2349" w:rsidRDefault="008A2349" w:rsidP="00A83493">
      <w:r>
        <w:t xml:space="preserve">d. Configure the header to include the report's name, developer name, and the date the report was created. Next, configure the footer to include the report's run date. </w:t>
      </w:r>
    </w:p>
    <w:p w14:paraId="774D7FA1" w14:textId="56C0BED9" w:rsidR="008A2349" w:rsidRDefault="008A2349" w:rsidP="008A2349">
      <w:pPr>
        <w:pStyle w:val="NoSpacing"/>
      </w:pPr>
      <w:r>
        <w:rPr>
          <w:noProof/>
        </w:rPr>
        <w:drawing>
          <wp:inline distT="0" distB="0" distL="0" distR="0" wp14:anchorId="4101BE37" wp14:editId="6E9BE072">
            <wp:extent cx="6302126" cy="325901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22384" cy="3269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66499" w14:textId="4861EB4E" w:rsidR="008A2349" w:rsidRDefault="008A2349" w:rsidP="008A2349">
      <w:pPr>
        <w:pStyle w:val="NoSpacing"/>
      </w:pPr>
      <w:r>
        <w:t>Figure 5. Configuring the header and footer.</w:t>
      </w:r>
    </w:p>
    <w:p w14:paraId="0E17C527" w14:textId="40F3275C" w:rsidR="008A2349" w:rsidRDefault="008A2349" w:rsidP="008A2349">
      <w:pPr>
        <w:pStyle w:val="NoSpacing"/>
      </w:pPr>
    </w:p>
    <w:p w14:paraId="4304390E" w14:textId="77777777" w:rsidR="00E45F55" w:rsidRDefault="00E45F55">
      <w:r>
        <w:br w:type="page"/>
      </w:r>
    </w:p>
    <w:p w14:paraId="4B39C51F" w14:textId="084C0AB8" w:rsidR="008A2349" w:rsidRDefault="008A2349" w:rsidP="008A2349">
      <w:r>
        <w:lastRenderedPageBreak/>
        <w:t xml:space="preserve">e. Configure the body of the report to show the data in the four data sets. </w:t>
      </w:r>
      <w:r w:rsidR="00E45F55">
        <w:t>Try to match the following image.</w:t>
      </w:r>
    </w:p>
    <w:p w14:paraId="6728B1F1" w14:textId="658C65B6" w:rsidR="008A2349" w:rsidRDefault="008A2349" w:rsidP="00E45F55">
      <w:pPr>
        <w:pStyle w:val="NoSpacing"/>
      </w:pPr>
      <w:r>
        <w:rPr>
          <w:noProof/>
        </w:rPr>
        <w:drawing>
          <wp:inline distT="0" distB="0" distL="0" distR="0" wp14:anchorId="41E60F69" wp14:editId="06EBB79A">
            <wp:extent cx="4859215" cy="3882423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67157" cy="3888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2B85C" w14:textId="73FCA649" w:rsidR="00E45F55" w:rsidRDefault="00E45F55" w:rsidP="00E45F55">
      <w:pPr>
        <w:pStyle w:val="NoSpacing"/>
      </w:pPr>
      <w:r>
        <w:t>Figure 6. The configured body of the report when Previewed.</w:t>
      </w:r>
    </w:p>
    <w:p w14:paraId="5626D11B" w14:textId="77777777" w:rsidR="00E45F55" w:rsidRDefault="00E45F55" w:rsidP="00E45F55">
      <w:pPr>
        <w:pStyle w:val="NoSpacing"/>
      </w:pPr>
    </w:p>
    <w:p w14:paraId="4B0F2B16" w14:textId="77777777" w:rsidR="00E45F55" w:rsidRDefault="008A2349" w:rsidP="00A83493">
      <w:r>
        <w:t xml:space="preserve">f. </w:t>
      </w:r>
      <w:r w:rsidRPr="00E45F55">
        <w:rPr>
          <w:b/>
          <w:bCs/>
        </w:rPr>
        <w:t>Note</w:t>
      </w:r>
      <w:r>
        <w:t xml:space="preserve"> that the data for Employee 1 is not in sync between the data source and its destination. </w:t>
      </w:r>
    </w:p>
    <w:p w14:paraId="59A27CD3" w14:textId="76E66014" w:rsidR="008A2349" w:rsidRDefault="00E45F55" w:rsidP="00A83493">
      <w:r>
        <w:t xml:space="preserve">g. </w:t>
      </w:r>
      <w:r w:rsidR="008A2349" w:rsidRPr="00E45F55">
        <w:rPr>
          <w:b/>
          <w:bCs/>
        </w:rPr>
        <w:t>Execute</w:t>
      </w:r>
      <w:r w:rsidR="008A2349">
        <w:t xml:space="preserve"> the SSIS Package and </w:t>
      </w:r>
      <w:r w:rsidR="008A2349" w:rsidRPr="00E45F55">
        <w:rPr>
          <w:b/>
          <w:bCs/>
        </w:rPr>
        <w:t>verify</w:t>
      </w:r>
      <w:r w:rsidR="008A2349">
        <w:t xml:space="preserve"> that the destination database is updated. </w:t>
      </w:r>
    </w:p>
    <w:p w14:paraId="46E2D2F5" w14:textId="49186D2C" w:rsidR="00E45F55" w:rsidRDefault="00E45F55" w:rsidP="00A83493">
      <w:r>
        <w:t xml:space="preserve">h. </w:t>
      </w:r>
      <w:r w:rsidRPr="00E45F55">
        <w:rPr>
          <w:b/>
          <w:bCs/>
        </w:rPr>
        <w:t>Copy and Paste</w:t>
      </w:r>
      <w:r>
        <w:t xml:space="preserve"> your report to your _SQL330 folder. </w:t>
      </w:r>
    </w:p>
    <w:p w14:paraId="4921177C" w14:textId="67280A79" w:rsidR="00E45F55" w:rsidRDefault="00E45F55" w:rsidP="00A83493">
      <w:r>
        <w:t xml:space="preserve">i. </w:t>
      </w:r>
      <w:r w:rsidRPr="00E45F55">
        <w:rPr>
          <w:b/>
          <w:bCs/>
        </w:rPr>
        <w:t>Add</w:t>
      </w:r>
      <w:r>
        <w:t xml:space="preserve"> your report as a Custom report in SSMS.</w:t>
      </w:r>
    </w:p>
    <w:p w14:paraId="1C7BC63D" w14:textId="70D709D1" w:rsidR="00E45F55" w:rsidRDefault="00E45F55" w:rsidP="00E45F55">
      <w:pPr>
        <w:pStyle w:val="NoSpacing"/>
      </w:pPr>
      <w:r>
        <w:rPr>
          <w:noProof/>
        </w:rPr>
        <w:drawing>
          <wp:inline distT="0" distB="0" distL="0" distR="0" wp14:anchorId="57D78735" wp14:editId="74396AFD">
            <wp:extent cx="4799465" cy="2561492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1894" cy="256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B7D21" w14:textId="1BEF47AB" w:rsidR="00E45F55" w:rsidRDefault="00E45F55" w:rsidP="00E45F55">
      <w:pPr>
        <w:pStyle w:val="NoSpacing"/>
      </w:pPr>
      <w:r>
        <w:t>Figure 7. Viewing the report from SSMS</w:t>
      </w:r>
    </w:p>
    <w:p w14:paraId="459D31DA" w14:textId="3A8E6405" w:rsidR="00EC4104" w:rsidRDefault="00EC4104" w:rsidP="00E45F55">
      <w:pPr>
        <w:pStyle w:val="NoSpacing"/>
      </w:pPr>
    </w:p>
    <w:p w14:paraId="039FD5E8" w14:textId="0C9F741F" w:rsidR="00EC4104" w:rsidRDefault="00EC4104" w:rsidP="00E45F55">
      <w:pPr>
        <w:pStyle w:val="NoSpacing"/>
      </w:pPr>
      <w:r>
        <w:t xml:space="preserve">j. </w:t>
      </w:r>
      <w:r w:rsidRPr="00EC4104">
        <w:rPr>
          <w:b/>
          <w:bCs/>
        </w:rPr>
        <w:t>Optionally</w:t>
      </w:r>
      <w:r>
        <w:t xml:space="preserve">, </w:t>
      </w:r>
      <w:r w:rsidRPr="00EC4104">
        <w:rPr>
          <w:b/>
          <w:bCs/>
        </w:rPr>
        <w:t>add</w:t>
      </w:r>
      <w:r>
        <w:t xml:space="preserve"> report</w:t>
      </w:r>
      <w:r w:rsidR="00E16614">
        <w:t>s</w:t>
      </w:r>
      <w:r>
        <w:t xml:space="preserve"> for </w:t>
      </w:r>
      <w:r w:rsidR="00E16614">
        <w:t>the Projects dime</w:t>
      </w:r>
      <w:r>
        <w:t xml:space="preserve">nsion and </w:t>
      </w:r>
      <w:proofErr w:type="spellStart"/>
      <w:r w:rsidR="00E16614" w:rsidRPr="00E16614">
        <w:t>FactEmployeeProjectHour</w:t>
      </w:r>
      <w:r w:rsidR="00E16614">
        <w:t>s</w:t>
      </w:r>
      <w:proofErr w:type="spellEnd"/>
      <w:r w:rsidR="00E16614">
        <w:t xml:space="preserve"> </w:t>
      </w:r>
      <w:r w:rsidRPr="00E16614">
        <w:t>t</w:t>
      </w:r>
      <w:r>
        <w:t>able</w:t>
      </w:r>
      <w:r w:rsidR="00E16614">
        <w:t>s</w:t>
      </w:r>
      <w:r>
        <w:t>. (20 Bonus Points)</w:t>
      </w:r>
    </w:p>
    <w:p w14:paraId="5D446C67" w14:textId="349AFEE2" w:rsidR="00804347" w:rsidRDefault="00EE7898" w:rsidP="00EE7898">
      <w:pPr>
        <w:pStyle w:val="Heading2"/>
      </w:pPr>
      <w:r>
        <w:lastRenderedPageBreak/>
        <w:t xml:space="preserve">Task 5: </w:t>
      </w:r>
      <w:r w:rsidR="00804347">
        <w:t>Document</w:t>
      </w:r>
      <w:r>
        <w:t xml:space="preserve"> Your</w:t>
      </w:r>
      <w:r w:rsidR="00804347">
        <w:t xml:space="preserve"> </w:t>
      </w:r>
      <w:r>
        <w:t>Knowledge</w:t>
      </w:r>
    </w:p>
    <w:p w14:paraId="24FF8F13" w14:textId="36A4ABE7" w:rsidR="00804347" w:rsidRDefault="00804347" w:rsidP="00804347">
      <w:r w:rsidRPr="0054485D">
        <w:t xml:space="preserve">After you have created </w:t>
      </w:r>
      <w:r>
        <w:t xml:space="preserve">your </w:t>
      </w:r>
      <w:r w:rsidRPr="00AF170D">
        <w:t xml:space="preserve">ETL </w:t>
      </w:r>
      <w:r w:rsidR="00651A4C" w:rsidRPr="00AF170D">
        <w:t>Solution</w:t>
      </w:r>
      <w:r w:rsidRPr="0054485D">
        <w:t xml:space="preserve">, </w:t>
      </w:r>
      <w:r w:rsidRPr="00AF170D">
        <w:rPr>
          <w:b/>
          <w:bCs/>
        </w:rPr>
        <w:t>write</w:t>
      </w:r>
      <w:r>
        <w:t xml:space="preserve"> a paper </w:t>
      </w:r>
      <w:r w:rsidR="00651A4C">
        <w:t xml:space="preserve">as if </w:t>
      </w:r>
      <w:r w:rsidRPr="0067062B">
        <w:rPr>
          <w:b/>
          <w:bCs/>
        </w:rPr>
        <w:t>describing</w:t>
      </w:r>
      <w:r w:rsidR="00651A4C">
        <w:rPr>
          <w:b/>
          <w:bCs/>
        </w:rPr>
        <w:t xml:space="preserve"> to a </w:t>
      </w:r>
      <w:r>
        <w:rPr>
          <w:b/>
          <w:bCs/>
        </w:rPr>
        <w:t>coworker</w:t>
      </w:r>
      <w:r w:rsidR="00651A4C">
        <w:rPr>
          <w:b/>
          <w:bCs/>
        </w:rPr>
        <w:t xml:space="preserve"> </w:t>
      </w:r>
      <w:r w:rsidR="00EF474C">
        <w:rPr>
          <w:b/>
          <w:bCs/>
        </w:rPr>
        <w:t xml:space="preserve">how your ELT </w:t>
      </w:r>
      <w:r w:rsidR="00042F2F">
        <w:rPr>
          <w:b/>
          <w:bCs/>
        </w:rPr>
        <w:t>Reporting</w:t>
      </w:r>
      <w:r w:rsidR="00882849">
        <w:rPr>
          <w:b/>
          <w:bCs/>
        </w:rPr>
        <w:t xml:space="preserve"> </w:t>
      </w:r>
      <w:r w:rsidR="00EF474C">
        <w:rPr>
          <w:b/>
          <w:bCs/>
        </w:rPr>
        <w:t>process</w:t>
      </w:r>
      <w:r w:rsidR="00882849">
        <w:rPr>
          <w:b/>
          <w:bCs/>
        </w:rPr>
        <w:t xml:space="preserve"> works</w:t>
      </w:r>
      <w:r w:rsidRPr="0067062B">
        <w:rPr>
          <w:b/>
          <w:bCs/>
        </w:rPr>
        <w:t>.</w:t>
      </w:r>
      <w:r>
        <w:t xml:space="preserve"> </w:t>
      </w:r>
      <w:r w:rsidR="00EF474C" w:rsidRPr="00EF474C">
        <w:rPr>
          <w:b/>
          <w:bCs/>
        </w:rPr>
        <w:t>Included enough detail</w:t>
      </w:r>
      <w:r w:rsidR="00EF474C">
        <w:t xml:space="preserve"> that they could troublesh</w:t>
      </w:r>
      <w:r w:rsidR="00882849">
        <w:t>o</w:t>
      </w:r>
      <w:r w:rsidR="00EF474C">
        <w:t>ot the process if you were on vacation!</w:t>
      </w:r>
    </w:p>
    <w:p w14:paraId="7B2095B4" w14:textId="6674E5BC" w:rsidR="00804347" w:rsidRPr="002B01AE" w:rsidRDefault="00804347" w:rsidP="00804347">
      <w:r>
        <w:t xml:space="preserve">Please </w:t>
      </w:r>
      <w:r w:rsidRPr="008D27E8">
        <w:rPr>
          <w:b/>
          <w:bCs/>
        </w:rPr>
        <w:t xml:space="preserve">save your </w:t>
      </w:r>
      <w:r w:rsidR="00EE7898">
        <w:rPr>
          <w:b/>
          <w:bCs/>
        </w:rPr>
        <w:t>document as a PDF</w:t>
      </w:r>
      <w:r w:rsidRPr="008D27E8">
        <w:rPr>
          <w:b/>
          <w:bCs/>
        </w:rPr>
        <w:t xml:space="preserve"> file</w:t>
      </w:r>
      <w:r>
        <w:t>. Then</w:t>
      </w:r>
      <w:r w:rsidRPr="002B01AE">
        <w:t>, place it in the Document folder of your Visual Studio Solution (Make sure to Save All).</w:t>
      </w:r>
    </w:p>
    <w:p w14:paraId="2C1C175F" w14:textId="41FB3B0A" w:rsidR="00804347" w:rsidRDefault="00804347" w:rsidP="00804347">
      <w:r>
        <w:t xml:space="preserve">You only need about a few paragraphs, though you can do more if you want.  Make sure there are an introduction, a summary, and one or more topic paragraphs. </w:t>
      </w:r>
    </w:p>
    <w:p w14:paraId="4CB97073" w14:textId="52D5D9BA" w:rsidR="00804347" w:rsidRDefault="00804347" w:rsidP="00804347">
      <w:r w:rsidRPr="0054485D">
        <w:rPr>
          <w:b/>
          <w:bCs/>
        </w:rPr>
        <w:t>Note:</w:t>
      </w:r>
      <w:r w:rsidRPr="0054485D">
        <w:t xml:space="preserve"> Make sure you put it in the proper, professional</w:t>
      </w:r>
      <w:r>
        <w:t>-</w:t>
      </w:r>
      <w:r w:rsidRPr="0054485D">
        <w:t xml:space="preserve">level formatting! It does not have to be perfect, but </w:t>
      </w:r>
      <w:r>
        <w:t>you won't get credit for turning in a simple blob of tex</w:t>
      </w:r>
      <w:r w:rsidRPr="0054485D">
        <w:t xml:space="preserve">t! </w:t>
      </w:r>
      <w:r>
        <w:t>Use this</w:t>
      </w:r>
      <w:r w:rsidRPr="0054485D">
        <w:t xml:space="preserve"> </w:t>
      </w:r>
      <w:r>
        <w:t>link to</w:t>
      </w:r>
      <w:r w:rsidRPr="0054485D">
        <w:t xml:space="preserve"> understand what I am looking for: </w:t>
      </w:r>
      <w:hyperlink r:id="rId25" w:history="1">
        <w:r w:rsidRPr="0054485D">
          <w:rPr>
            <w:rStyle w:val="Hyperlink"/>
          </w:rPr>
          <w:t>Creating Professional Documents</w:t>
        </w:r>
      </w:hyperlink>
      <w:r w:rsidRPr="0054485D">
        <w:t xml:space="preserve"> (External Site)</w:t>
      </w:r>
    </w:p>
    <w:p w14:paraId="77201D35" w14:textId="3DBC65DE" w:rsidR="00C740E1" w:rsidRDefault="00EE7898" w:rsidP="00EE7898">
      <w:pPr>
        <w:pStyle w:val="Heading2"/>
      </w:pPr>
      <w:r>
        <w:t xml:space="preserve">Task 6: </w:t>
      </w:r>
      <w:r w:rsidR="00C740E1">
        <w:t>Add your files to the Visual Studio Solution</w:t>
      </w:r>
    </w:p>
    <w:p w14:paraId="260D5F42" w14:textId="00A01EA8" w:rsidR="00C740E1" w:rsidRPr="00A7076C" w:rsidRDefault="00C740E1" w:rsidP="00C740E1">
      <w:r>
        <w:t xml:space="preserve">Now that the </w:t>
      </w:r>
      <w:r w:rsidRPr="00DC782A">
        <w:rPr>
          <w:b/>
          <w:bCs/>
        </w:rPr>
        <w:t>document</w:t>
      </w:r>
      <w:r>
        <w:t xml:space="preserve"> </w:t>
      </w:r>
      <w:r w:rsidR="00C94133">
        <w:t>is</w:t>
      </w:r>
      <w:r>
        <w:t xml:space="preserve"> complete</w:t>
      </w:r>
      <w:r w:rsidR="00C94133">
        <w:t>,</w:t>
      </w:r>
      <w:r>
        <w:t xml:space="preserve"> </w:t>
      </w:r>
      <w:r w:rsidRPr="006E2DD4">
        <w:rPr>
          <w:b/>
          <w:bCs/>
        </w:rPr>
        <w:t>add</w:t>
      </w:r>
      <w:r>
        <w:t xml:space="preserve"> </w:t>
      </w:r>
      <w:r w:rsidR="00C94133">
        <w:t>it</w:t>
      </w:r>
      <w:r>
        <w:t xml:space="preserve"> </w:t>
      </w:r>
      <w:r w:rsidRPr="00DC782A">
        <w:rPr>
          <w:b/>
          <w:bCs/>
        </w:rPr>
        <w:t>to</w:t>
      </w:r>
      <w:r>
        <w:t xml:space="preserve"> the </w:t>
      </w:r>
      <w:r w:rsidRPr="00DC782A">
        <w:t xml:space="preserve">assignment's VS </w:t>
      </w:r>
      <w:r w:rsidRPr="00DC782A">
        <w:rPr>
          <w:b/>
          <w:bCs/>
        </w:rPr>
        <w:t>Solution</w:t>
      </w:r>
      <w:r w:rsidRPr="00DC782A">
        <w:t>.</w:t>
      </w:r>
      <w:r>
        <w:t xml:space="preserve"> </w:t>
      </w:r>
    </w:p>
    <w:p w14:paraId="38A8F859" w14:textId="77777777" w:rsidR="00C740E1" w:rsidRDefault="00C740E1" w:rsidP="00C740E1">
      <w:r w:rsidRPr="00A426A5">
        <w:rPr>
          <w:b/>
          <w:bCs/>
          <w:color w:val="FF0000"/>
        </w:rPr>
        <w:t>Important:</w:t>
      </w:r>
      <w:r w:rsidRPr="00A426A5">
        <w:rPr>
          <w:color w:val="FF0000"/>
        </w:rPr>
        <w:t xml:space="preserve"> </w:t>
      </w:r>
      <w:r>
        <w:t xml:space="preserve">Make sure to </w:t>
      </w:r>
      <w:r w:rsidRPr="006E2DD4">
        <w:rPr>
          <w:b/>
          <w:bCs/>
        </w:rPr>
        <w:t>click</w:t>
      </w:r>
      <w:r>
        <w:t xml:space="preserve"> the Save-All button in Visual Studio when you are done!</w:t>
      </w:r>
    </w:p>
    <w:p w14:paraId="4CC992A0" w14:textId="67DB6358" w:rsidR="00AC65B7" w:rsidRDefault="00AC65B7" w:rsidP="00AC65B7">
      <w:pPr>
        <w:pStyle w:val="Heading1"/>
      </w:pPr>
      <w:r>
        <w:t>Submit you</w:t>
      </w:r>
      <w:r w:rsidR="00651A4C">
        <w:t>r</w:t>
      </w:r>
      <w:r>
        <w:t xml:space="preserve"> work to the Canvas site</w:t>
      </w:r>
    </w:p>
    <w:p w14:paraId="6C0ADCB0" w14:textId="5DAEF28B" w:rsidR="00AC65B7" w:rsidRDefault="00AC65B7" w:rsidP="00AC65B7">
      <w:r>
        <w:t xml:space="preserve">After you complete your work, </w:t>
      </w:r>
      <w:r w:rsidRPr="006E2DD4">
        <w:rPr>
          <w:b/>
          <w:bCs/>
        </w:rPr>
        <w:t>compress</w:t>
      </w:r>
      <w:r>
        <w:t xml:space="preserve"> the </w:t>
      </w:r>
      <w:r w:rsidR="00A426A5" w:rsidRPr="005E691E">
        <w:rPr>
          <w:b/>
          <w:bCs/>
        </w:rPr>
        <w:t xml:space="preserve">Solution </w:t>
      </w:r>
      <w:r w:rsidRPr="005E691E">
        <w:rPr>
          <w:b/>
          <w:bCs/>
        </w:rPr>
        <w:t>folder</w:t>
      </w:r>
      <w:r>
        <w:t xml:space="preserve"> into a single zip file, then submit the zip file on the Canvas website, in the appropriate module </w:t>
      </w:r>
      <w:r>
        <w:rPr>
          <w:iCs/>
        </w:rPr>
        <w:t>Assignment</w:t>
      </w:r>
      <w:r>
        <w:t xml:space="preserve">. </w:t>
      </w:r>
    </w:p>
    <w:p w14:paraId="77C14099" w14:textId="67973A83" w:rsidR="00AC65B7" w:rsidRDefault="00AC65B7" w:rsidP="00A426A5">
      <w:pPr>
        <w:pStyle w:val="NoSpacing"/>
      </w:pPr>
      <w:r w:rsidRPr="0017092F">
        <w:rPr>
          <w:noProof/>
        </w:rPr>
        <w:drawing>
          <wp:inline distT="0" distB="0" distL="0" distR="0" wp14:anchorId="3E5315EC" wp14:editId="26BBFD6E">
            <wp:extent cx="3429000" cy="1008638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48" cy="1028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C91A0" w14:textId="47B200A0" w:rsidR="00A426A5" w:rsidRDefault="00A426A5" w:rsidP="00A426A5">
      <w:pPr>
        <w:pStyle w:val="NoSpacing"/>
      </w:pPr>
      <w:r>
        <w:t xml:space="preserve">Figure </w:t>
      </w:r>
      <w:r w:rsidR="00C47495">
        <w:t>5</w:t>
      </w:r>
      <w:r>
        <w:t>. The submit assignment button in Canvas.</w:t>
      </w:r>
    </w:p>
    <w:p w14:paraId="2F87854D" w14:textId="77777777" w:rsidR="00A426A5" w:rsidRDefault="00A426A5" w:rsidP="00A426A5">
      <w:pPr>
        <w:pStyle w:val="NoSpacing"/>
      </w:pPr>
    </w:p>
    <w:p w14:paraId="6312182D" w14:textId="00D9E4D5" w:rsidR="00923247" w:rsidRDefault="00AC65B7" w:rsidP="003B6D2E">
      <w:r w:rsidRPr="00463FB9">
        <w:rPr>
          <w:b/>
          <w:i/>
        </w:rPr>
        <w:t>You</w:t>
      </w:r>
      <w:r w:rsidR="00C94133">
        <w:rPr>
          <w:b/>
          <w:i/>
        </w:rPr>
        <w:t xml:space="preserve"> a</w:t>
      </w:r>
      <w:r w:rsidRPr="00463FB9">
        <w:rPr>
          <w:b/>
          <w:i/>
        </w:rPr>
        <w:t>re done!</w:t>
      </w:r>
    </w:p>
    <w:sectPr w:rsidR="00923247" w:rsidSect="00911DBB">
      <w:headerReference w:type="default" r:id="rId27"/>
      <w:footerReference w:type="default" r:id="rId28"/>
      <w:pgSz w:w="12240" w:h="15840"/>
      <w:pgMar w:top="720" w:right="720" w:bottom="720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2B18F" w14:textId="77777777" w:rsidR="00B428C7" w:rsidRDefault="00B428C7" w:rsidP="00923247">
      <w:pPr>
        <w:spacing w:after="0" w:line="240" w:lineRule="auto"/>
      </w:pPr>
      <w:r>
        <w:separator/>
      </w:r>
    </w:p>
  </w:endnote>
  <w:endnote w:type="continuationSeparator" w:id="0">
    <w:p w14:paraId="74330690" w14:textId="77777777" w:rsidR="00B428C7" w:rsidRDefault="00B428C7" w:rsidP="00923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4546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9F55BBC" w14:textId="64139D8F" w:rsidR="00923247" w:rsidRDefault="0092324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AA58E44" w14:textId="77777777" w:rsidR="00923247" w:rsidRDefault="009232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D2755" w14:textId="77777777" w:rsidR="00B428C7" w:rsidRDefault="00B428C7" w:rsidP="00923247">
      <w:pPr>
        <w:spacing w:after="0" w:line="240" w:lineRule="auto"/>
      </w:pPr>
      <w:r>
        <w:separator/>
      </w:r>
    </w:p>
  </w:footnote>
  <w:footnote w:type="continuationSeparator" w:id="0">
    <w:p w14:paraId="0C512333" w14:textId="77777777" w:rsidR="00B428C7" w:rsidRDefault="00B428C7" w:rsidP="009232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0A6E0" w14:textId="2DC366C2" w:rsidR="00923247" w:rsidRDefault="00923247" w:rsidP="00923247">
    <w:pPr>
      <w:pStyle w:val="Subtitle"/>
    </w:pPr>
    <w:r>
      <w:t>(</w:t>
    </w:r>
    <w:r w:rsidRPr="00923247">
      <w:t>SQL – Level 3 – Non-relational SQL Server Features and Tools</w:t>
    </w:r>
    <w: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44A624FC"/>
    <w:lvl w:ilvl="0">
      <w:numFmt w:val="bullet"/>
      <w:lvlText w:val="*"/>
      <w:lvlJc w:val="left"/>
    </w:lvl>
  </w:abstractNum>
  <w:abstractNum w:abstractNumId="1" w15:restartNumberingAfterBreak="0">
    <w:nsid w:val="04265DE6"/>
    <w:multiLevelType w:val="hybridMultilevel"/>
    <w:tmpl w:val="A3A8F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F1335"/>
    <w:multiLevelType w:val="hybridMultilevel"/>
    <w:tmpl w:val="2A66DB20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783A53"/>
    <w:multiLevelType w:val="hybridMultilevel"/>
    <w:tmpl w:val="843EE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917E44"/>
    <w:multiLevelType w:val="hybridMultilevel"/>
    <w:tmpl w:val="A09295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91C53"/>
    <w:multiLevelType w:val="multilevel"/>
    <w:tmpl w:val="92A2F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11343E"/>
    <w:multiLevelType w:val="hybridMultilevel"/>
    <w:tmpl w:val="CA8E402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21932E79"/>
    <w:multiLevelType w:val="hybridMultilevel"/>
    <w:tmpl w:val="1FDEEC80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774FA3"/>
    <w:multiLevelType w:val="hybridMultilevel"/>
    <w:tmpl w:val="43441C54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 w15:restartNumberingAfterBreak="0">
    <w:nsid w:val="2AC0360F"/>
    <w:multiLevelType w:val="hybridMultilevel"/>
    <w:tmpl w:val="997E1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323753"/>
    <w:multiLevelType w:val="hybridMultilevel"/>
    <w:tmpl w:val="8772ACC2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DF0651"/>
    <w:multiLevelType w:val="hybridMultilevel"/>
    <w:tmpl w:val="F0CC7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044515"/>
    <w:multiLevelType w:val="hybridMultilevel"/>
    <w:tmpl w:val="D932F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EA6820"/>
    <w:multiLevelType w:val="hybridMultilevel"/>
    <w:tmpl w:val="D0444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495973"/>
    <w:multiLevelType w:val="hybridMultilevel"/>
    <w:tmpl w:val="CEE6FD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DB0BAC"/>
    <w:multiLevelType w:val="hybridMultilevel"/>
    <w:tmpl w:val="DA580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415706"/>
    <w:multiLevelType w:val="hybridMultilevel"/>
    <w:tmpl w:val="12360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F32337"/>
    <w:multiLevelType w:val="hybridMultilevel"/>
    <w:tmpl w:val="3A985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1D3572"/>
    <w:multiLevelType w:val="hybridMultilevel"/>
    <w:tmpl w:val="4AB80594"/>
    <w:lvl w:ilvl="0" w:tplc="04090017">
      <w:start w:val="1"/>
      <w:numFmt w:val="lowerLetter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4EB94A02"/>
    <w:multiLevelType w:val="hybridMultilevel"/>
    <w:tmpl w:val="E91677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FF83372"/>
    <w:multiLevelType w:val="hybridMultilevel"/>
    <w:tmpl w:val="10588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6A3C18"/>
    <w:multiLevelType w:val="multilevel"/>
    <w:tmpl w:val="651AF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76F1406"/>
    <w:multiLevelType w:val="hybridMultilevel"/>
    <w:tmpl w:val="BD76DBFC"/>
    <w:lvl w:ilvl="0" w:tplc="04090017">
      <w:start w:val="1"/>
      <w:numFmt w:val="lowerLetter"/>
      <w:lvlText w:val="%1)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5ADA2366"/>
    <w:multiLevelType w:val="hybridMultilevel"/>
    <w:tmpl w:val="56C8A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034181"/>
    <w:multiLevelType w:val="hybridMultilevel"/>
    <w:tmpl w:val="857A3A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5464A8"/>
    <w:multiLevelType w:val="hybridMultilevel"/>
    <w:tmpl w:val="B264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0C6703"/>
    <w:multiLevelType w:val="hybridMultilevel"/>
    <w:tmpl w:val="5D4815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9552A81"/>
    <w:multiLevelType w:val="hybridMultilevel"/>
    <w:tmpl w:val="2A66DB20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C90180"/>
    <w:multiLevelType w:val="hybridMultilevel"/>
    <w:tmpl w:val="B7BC2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21FEA"/>
    <w:multiLevelType w:val="hybridMultilevel"/>
    <w:tmpl w:val="17AA2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652DE8"/>
    <w:multiLevelType w:val="hybridMultilevel"/>
    <w:tmpl w:val="D57C8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D137A"/>
    <w:multiLevelType w:val="hybridMultilevel"/>
    <w:tmpl w:val="C16244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0032DA"/>
    <w:multiLevelType w:val="hybridMultilevel"/>
    <w:tmpl w:val="10588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A030A6"/>
    <w:multiLevelType w:val="hybridMultilevel"/>
    <w:tmpl w:val="3A22B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99165">
    <w:abstractNumId w:val="21"/>
  </w:num>
  <w:num w:numId="2" w16cid:durableId="211774045">
    <w:abstractNumId w:val="4"/>
  </w:num>
  <w:num w:numId="3" w16cid:durableId="470175065">
    <w:abstractNumId w:val="8"/>
  </w:num>
  <w:num w:numId="4" w16cid:durableId="782071726">
    <w:abstractNumId w:val="27"/>
  </w:num>
  <w:num w:numId="5" w16cid:durableId="739598734">
    <w:abstractNumId w:val="10"/>
  </w:num>
  <w:num w:numId="6" w16cid:durableId="1993830183">
    <w:abstractNumId w:val="7"/>
  </w:num>
  <w:num w:numId="7" w16cid:durableId="1864324216">
    <w:abstractNumId w:val="29"/>
  </w:num>
  <w:num w:numId="8" w16cid:durableId="180632012">
    <w:abstractNumId w:val="9"/>
  </w:num>
  <w:num w:numId="9" w16cid:durableId="2097087767">
    <w:abstractNumId w:val="2"/>
  </w:num>
  <w:num w:numId="10" w16cid:durableId="1297033266">
    <w:abstractNumId w:val="5"/>
  </w:num>
  <w:num w:numId="11" w16cid:durableId="589312000">
    <w:abstractNumId w:val="12"/>
  </w:num>
  <w:num w:numId="12" w16cid:durableId="684987471">
    <w:abstractNumId w:val="25"/>
  </w:num>
  <w:num w:numId="13" w16cid:durableId="730159022">
    <w:abstractNumId w:val="19"/>
  </w:num>
  <w:num w:numId="14" w16cid:durableId="1448234881">
    <w:abstractNumId w:val="11"/>
  </w:num>
  <w:num w:numId="15" w16cid:durableId="324093429">
    <w:abstractNumId w:val="14"/>
  </w:num>
  <w:num w:numId="16" w16cid:durableId="854415898">
    <w:abstractNumId w:val="3"/>
  </w:num>
  <w:num w:numId="17" w16cid:durableId="232545770">
    <w:abstractNumId w:val="32"/>
  </w:num>
  <w:num w:numId="18" w16cid:durableId="1186208640">
    <w:abstractNumId w:val="28"/>
  </w:num>
  <w:num w:numId="19" w16cid:durableId="1968774330">
    <w:abstractNumId w:val="23"/>
  </w:num>
  <w:num w:numId="20" w16cid:durableId="1510019615">
    <w:abstractNumId w:val="30"/>
  </w:num>
  <w:num w:numId="21" w16cid:durableId="659234409">
    <w:abstractNumId w:val="6"/>
  </w:num>
  <w:num w:numId="22" w16cid:durableId="488374765">
    <w:abstractNumId w:val="20"/>
  </w:num>
  <w:num w:numId="23" w16cid:durableId="341401557">
    <w:abstractNumId w:val="15"/>
  </w:num>
  <w:num w:numId="24" w16cid:durableId="970672024">
    <w:abstractNumId w:val="24"/>
  </w:num>
  <w:num w:numId="25" w16cid:durableId="1868331054">
    <w:abstractNumId w:val="26"/>
  </w:num>
  <w:num w:numId="26" w16cid:durableId="1539467134">
    <w:abstractNumId w:val="0"/>
    <w:lvlOverride w:ilvl="0">
      <w:lvl w:ilvl="0">
        <w:start w:val="1"/>
        <w:numFmt w:val="bullet"/>
        <w:lvlText w:val="·"/>
        <w:legacy w:legacy="1" w:legacySpace="0" w:legacyIndent="0"/>
        <w:lvlJc w:val="left"/>
        <w:rPr>
          <w:rFonts w:ascii="Times New Roman" w:hAnsi="Times New Roman" w:cs="Times New Roman" w:hint="default"/>
        </w:rPr>
      </w:lvl>
    </w:lvlOverride>
  </w:num>
  <w:num w:numId="27" w16cid:durableId="1151288468">
    <w:abstractNumId w:val="33"/>
  </w:num>
  <w:num w:numId="28" w16cid:durableId="634793740">
    <w:abstractNumId w:val="13"/>
  </w:num>
  <w:num w:numId="29" w16cid:durableId="578444248">
    <w:abstractNumId w:val="16"/>
  </w:num>
  <w:num w:numId="30" w16cid:durableId="113016749">
    <w:abstractNumId w:val="1"/>
  </w:num>
  <w:num w:numId="31" w16cid:durableId="2147315299">
    <w:abstractNumId w:val="17"/>
  </w:num>
  <w:num w:numId="32" w16cid:durableId="686060842">
    <w:abstractNumId w:val="22"/>
  </w:num>
  <w:num w:numId="33" w16cid:durableId="1750957114">
    <w:abstractNumId w:val="18"/>
  </w:num>
  <w:num w:numId="34" w16cid:durableId="83912676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DIzNTIyNDexNDJU0lEKTi0uzszPAykwNKsFAHiJN1QtAAAA"/>
  </w:docVars>
  <w:rsids>
    <w:rsidRoot w:val="00C24AAC"/>
    <w:rsid w:val="00017596"/>
    <w:rsid w:val="00032120"/>
    <w:rsid w:val="00042F2F"/>
    <w:rsid w:val="00070269"/>
    <w:rsid w:val="0007296F"/>
    <w:rsid w:val="00087EA0"/>
    <w:rsid w:val="000D4AB2"/>
    <w:rsid w:val="0017401D"/>
    <w:rsid w:val="001A0859"/>
    <w:rsid w:val="001A7726"/>
    <w:rsid w:val="00250A30"/>
    <w:rsid w:val="002601BB"/>
    <w:rsid w:val="0026303D"/>
    <w:rsid w:val="00284EDD"/>
    <w:rsid w:val="002B0812"/>
    <w:rsid w:val="002F570A"/>
    <w:rsid w:val="003B6D2E"/>
    <w:rsid w:val="00403591"/>
    <w:rsid w:val="00444EB6"/>
    <w:rsid w:val="00460AE6"/>
    <w:rsid w:val="00475686"/>
    <w:rsid w:val="004822E6"/>
    <w:rsid w:val="004870F2"/>
    <w:rsid w:val="00491854"/>
    <w:rsid w:val="00513150"/>
    <w:rsid w:val="00523EA2"/>
    <w:rsid w:val="00524719"/>
    <w:rsid w:val="00552536"/>
    <w:rsid w:val="005E691E"/>
    <w:rsid w:val="00651A4C"/>
    <w:rsid w:val="00685395"/>
    <w:rsid w:val="006877FD"/>
    <w:rsid w:val="006A5FED"/>
    <w:rsid w:val="006E2DD4"/>
    <w:rsid w:val="006F0717"/>
    <w:rsid w:val="006F5D33"/>
    <w:rsid w:val="007361D5"/>
    <w:rsid w:val="00763B3B"/>
    <w:rsid w:val="0077063C"/>
    <w:rsid w:val="007728FB"/>
    <w:rsid w:val="00794D14"/>
    <w:rsid w:val="007F0CAD"/>
    <w:rsid w:val="007F6D3E"/>
    <w:rsid w:val="00804347"/>
    <w:rsid w:val="008063C1"/>
    <w:rsid w:val="00853F76"/>
    <w:rsid w:val="00860482"/>
    <w:rsid w:val="00871E98"/>
    <w:rsid w:val="00882849"/>
    <w:rsid w:val="008A2349"/>
    <w:rsid w:val="008A64BE"/>
    <w:rsid w:val="008B0860"/>
    <w:rsid w:val="008B6D96"/>
    <w:rsid w:val="0090469A"/>
    <w:rsid w:val="00911DBB"/>
    <w:rsid w:val="00923247"/>
    <w:rsid w:val="00985184"/>
    <w:rsid w:val="009F52A9"/>
    <w:rsid w:val="00A33E24"/>
    <w:rsid w:val="00A426A5"/>
    <w:rsid w:val="00A83493"/>
    <w:rsid w:val="00A943D7"/>
    <w:rsid w:val="00AC65B7"/>
    <w:rsid w:val="00AD0442"/>
    <w:rsid w:val="00AE61BC"/>
    <w:rsid w:val="00AF170D"/>
    <w:rsid w:val="00B215BC"/>
    <w:rsid w:val="00B428C7"/>
    <w:rsid w:val="00BA495E"/>
    <w:rsid w:val="00BD0E49"/>
    <w:rsid w:val="00BE4113"/>
    <w:rsid w:val="00BF0AD4"/>
    <w:rsid w:val="00C045F9"/>
    <w:rsid w:val="00C24AAC"/>
    <w:rsid w:val="00C34D19"/>
    <w:rsid w:val="00C4517E"/>
    <w:rsid w:val="00C47495"/>
    <w:rsid w:val="00C61BAC"/>
    <w:rsid w:val="00C740E1"/>
    <w:rsid w:val="00C83552"/>
    <w:rsid w:val="00C864F3"/>
    <w:rsid w:val="00C878B8"/>
    <w:rsid w:val="00C94133"/>
    <w:rsid w:val="00CD7B2B"/>
    <w:rsid w:val="00CE7F8F"/>
    <w:rsid w:val="00CF4BBE"/>
    <w:rsid w:val="00D45A3D"/>
    <w:rsid w:val="00D66246"/>
    <w:rsid w:val="00D823D7"/>
    <w:rsid w:val="00D854D5"/>
    <w:rsid w:val="00D93A8C"/>
    <w:rsid w:val="00DA0ACA"/>
    <w:rsid w:val="00DB7BA6"/>
    <w:rsid w:val="00DC782A"/>
    <w:rsid w:val="00DE092D"/>
    <w:rsid w:val="00E03B72"/>
    <w:rsid w:val="00E16614"/>
    <w:rsid w:val="00E45F55"/>
    <w:rsid w:val="00E60214"/>
    <w:rsid w:val="00E6491C"/>
    <w:rsid w:val="00E71240"/>
    <w:rsid w:val="00E73EA9"/>
    <w:rsid w:val="00EA774B"/>
    <w:rsid w:val="00EB16DD"/>
    <w:rsid w:val="00EB22C4"/>
    <w:rsid w:val="00EB3F79"/>
    <w:rsid w:val="00EC4104"/>
    <w:rsid w:val="00EE7898"/>
    <w:rsid w:val="00EF474C"/>
    <w:rsid w:val="00F24B0B"/>
    <w:rsid w:val="00F8046C"/>
    <w:rsid w:val="00F96D53"/>
    <w:rsid w:val="00FE0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51E80"/>
  <w15:chartTrackingRefBased/>
  <w15:docId w15:val="{B9B5B079-2E9A-49BC-8B1F-B5AD95DB0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482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3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3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2324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2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24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23247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92324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247"/>
  </w:style>
  <w:style w:type="paragraph" w:styleId="Footer">
    <w:name w:val="footer"/>
    <w:basedOn w:val="Normal"/>
    <w:link w:val="Foot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247"/>
  </w:style>
  <w:style w:type="paragraph" w:styleId="NormalWeb">
    <w:name w:val="Normal (Web)"/>
    <w:basedOn w:val="Normal"/>
    <w:uiPriority w:val="99"/>
    <w:semiHidden/>
    <w:unhideWhenUsed/>
    <w:rsid w:val="00BE41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23D7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B3F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3E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EA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0ACA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11DBB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823D7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3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rketplace.visualstudio.com/items?itemName=ProBITools.MicrosoftReportProjectsforVisualStudio" TargetMode="External"/><Relationship Id="rId13" Type="http://schemas.openxmlformats.org/officeDocument/2006/relationships/hyperlink" Target="https://docs.microsoft.com/en-us/power-bi/report-server/get-started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2" Type="http://schemas.openxmlformats.org/officeDocument/2006/relationships/hyperlink" Target="https://www.mssqltips.com/sqlservertip/6816/getting-started-with-ssrs/" TargetMode="External"/><Relationship Id="rId17" Type="http://schemas.openxmlformats.org/officeDocument/2006/relationships/image" Target="media/image2.png"/><Relationship Id="rId25" Type="http://schemas.openxmlformats.org/officeDocument/2006/relationships/hyperlink" Target="https://youtu.be/9ojhSW9ljjo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image" Target="media/image4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microsoft.com/en-us/sql/reporting-services/install-windows/install-reporting-services?view=sql-server-ver15" TargetMode="External"/><Relationship Id="rId24" Type="http://schemas.openxmlformats.org/officeDocument/2006/relationships/image" Target="media/image8.png"/><Relationship Id="rId5" Type="http://schemas.openxmlformats.org/officeDocument/2006/relationships/webSettings" Target="webSettings.xml"/><Relationship Id="rId15" Type="http://schemas.openxmlformats.org/officeDocument/2006/relationships/hyperlink" Target="https://www.stratascratch.com/blog/types-of-window-functions-in-sql-and-questions-asked-by-airbnb-netflix-twitter-and-uber/" TargetMode="External"/><Relationship Id="rId23" Type="http://schemas.openxmlformats.org/officeDocument/2006/relationships/image" Target="media/image7.png"/><Relationship Id="rId28" Type="http://schemas.openxmlformats.org/officeDocument/2006/relationships/footer" Target="footer1.xml"/><Relationship Id="rId10" Type="http://schemas.openxmlformats.org/officeDocument/2006/relationships/hyperlink" Target="https://youtube.com/playlist?list=PLfycUyp06LG-5ST4OowGWXfK0r5Sw9LY9" TargetMode="External"/><Relationship Id="rId19" Type="http://schemas.openxmlformats.org/officeDocument/2006/relationships/hyperlink" Target="https://docs.microsoft.com/en-us/sql/reporting-services/lesson-1-creating-a-report-server-project-reporting-services?view=sql-server-ver1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icrosoft.com/en-us/download/details.aspx?id=100122" TargetMode="External"/><Relationship Id="rId14" Type="http://schemas.openxmlformats.org/officeDocument/2006/relationships/hyperlink" Target="https://docs.microsoft.com/en-us/power-bi/fundamentals/desktop-getting-started" TargetMode="External"/><Relationship Id="rId22" Type="http://schemas.openxmlformats.org/officeDocument/2006/relationships/image" Target="media/image6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2FCC6C-B6A1-4461-953D-B4A1ABCEE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093</Words>
  <Characters>623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4</cp:revision>
  <dcterms:created xsi:type="dcterms:W3CDTF">2021-08-10T22:33:00Z</dcterms:created>
  <dcterms:modified xsi:type="dcterms:W3CDTF">2022-07-09T19:50:00Z</dcterms:modified>
</cp:coreProperties>
</file>